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DCDC4" w14:textId="4EFB24B7" w:rsidR="00C33073" w:rsidRPr="007A3EC4" w:rsidRDefault="00C33073" w:rsidP="00C33073">
      <w:pPr>
        <w:pStyle w:val="Header"/>
        <w:jc w:val="left"/>
        <w:rPr>
          <w:sz w:val="20"/>
          <w:szCs w:val="20"/>
        </w:rPr>
      </w:pPr>
      <w:r w:rsidRPr="007A3EC4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659264" behindDoc="0" locked="0" layoutInCell="1" allowOverlap="1" wp14:anchorId="1D5AE612" wp14:editId="4338FD15">
            <wp:simplePos x="0" y="0"/>
            <wp:positionH relativeFrom="column">
              <wp:posOffset>5150485</wp:posOffset>
            </wp:positionH>
            <wp:positionV relativeFrom="paragraph">
              <wp:posOffset>38735</wp:posOffset>
            </wp:positionV>
            <wp:extent cx="740410" cy="692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AFP_Logo_GREY_s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303">
        <w:rPr>
          <w:sz w:val="20"/>
          <w:szCs w:val="20"/>
        </w:rPr>
        <w:t>TENTH</w:t>
      </w:r>
      <w:r w:rsidRPr="007A3EC4">
        <w:rPr>
          <w:sz w:val="20"/>
          <w:szCs w:val="20"/>
        </w:rPr>
        <w:t xml:space="preserve"> MEETING OF PARTNERS TO THE PARTNERSHIP FOR EAST ASIAN – AUSTRALASIAN FLYWAY</w:t>
      </w:r>
      <w:r w:rsidRPr="007A3EC4">
        <w:rPr>
          <w:sz w:val="20"/>
          <w:szCs w:val="20"/>
        </w:rPr>
        <w:br/>
      </w:r>
      <w:proofErr w:type="spellStart"/>
      <w:r>
        <w:rPr>
          <w:sz w:val="20"/>
          <w:szCs w:val="20"/>
        </w:rPr>
        <w:t>Changjiang</w:t>
      </w:r>
      <w:proofErr w:type="spellEnd"/>
      <w:r w:rsidRPr="007A3EC4">
        <w:rPr>
          <w:sz w:val="20"/>
          <w:szCs w:val="20"/>
        </w:rPr>
        <w:t xml:space="preserve">, </w:t>
      </w:r>
      <w:r w:rsidR="00BF7AED">
        <w:rPr>
          <w:sz w:val="20"/>
          <w:szCs w:val="20"/>
        </w:rPr>
        <w:t xml:space="preserve">PR China, </w:t>
      </w:r>
      <w:r w:rsidRPr="007A3EC4">
        <w:rPr>
          <w:sz w:val="20"/>
          <w:szCs w:val="20"/>
        </w:rPr>
        <w:t>1</w:t>
      </w:r>
      <w:r>
        <w:rPr>
          <w:sz w:val="20"/>
          <w:szCs w:val="20"/>
        </w:rPr>
        <w:t>0</w:t>
      </w:r>
      <w:r w:rsidRPr="007A3EC4">
        <w:rPr>
          <w:sz w:val="20"/>
          <w:szCs w:val="20"/>
        </w:rPr>
        <w:t>-1</w:t>
      </w:r>
      <w:r>
        <w:rPr>
          <w:sz w:val="20"/>
          <w:szCs w:val="20"/>
        </w:rPr>
        <w:t>4</w:t>
      </w:r>
      <w:r w:rsidRPr="007A3EC4">
        <w:rPr>
          <w:sz w:val="20"/>
          <w:szCs w:val="20"/>
        </w:rPr>
        <w:t xml:space="preserve"> </w:t>
      </w:r>
      <w:r w:rsidR="003535B0">
        <w:rPr>
          <w:sz w:val="20"/>
          <w:szCs w:val="20"/>
        </w:rPr>
        <w:t>December</w:t>
      </w:r>
      <w:r w:rsidRPr="007A3EC4">
        <w:rPr>
          <w:sz w:val="20"/>
          <w:szCs w:val="20"/>
        </w:rPr>
        <w:t xml:space="preserve"> 201</w:t>
      </w:r>
      <w:r>
        <w:rPr>
          <w:sz w:val="20"/>
          <w:szCs w:val="20"/>
        </w:rPr>
        <w:t>8</w:t>
      </w:r>
      <w:r w:rsidRPr="007A3EC4">
        <w:rPr>
          <w:sz w:val="20"/>
          <w:szCs w:val="20"/>
        </w:rPr>
        <w:br/>
      </w:r>
    </w:p>
    <w:p w14:paraId="6D1BBB55" w14:textId="1666B406" w:rsidR="00A264F6" w:rsidRDefault="00A264F6" w:rsidP="00BF7AED">
      <w:pPr>
        <w:spacing w:after="0"/>
      </w:pPr>
    </w:p>
    <w:p w14:paraId="67607783" w14:textId="1AE33AEB" w:rsidR="00BF7AED" w:rsidRDefault="00BF7AED" w:rsidP="00BF7AE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ument </w:t>
      </w:r>
      <w:r w:rsidR="00557F38">
        <w:rPr>
          <w:b/>
          <w:sz w:val="28"/>
          <w:szCs w:val="28"/>
        </w:rPr>
        <w:t>3</w:t>
      </w:r>
    </w:p>
    <w:p w14:paraId="2E861FAE" w14:textId="5BD4CD2D" w:rsidR="004851FC" w:rsidRDefault="004851FC" w:rsidP="00BF7AED">
      <w:pPr>
        <w:spacing w:after="0"/>
        <w:jc w:val="center"/>
        <w:rPr>
          <w:b/>
          <w:sz w:val="28"/>
          <w:szCs w:val="28"/>
        </w:rPr>
      </w:pPr>
      <w:r w:rsidRPr="004851FC">
        <w:rPr>
          <w:b/>
          <w:sz w:val="28"/>
          <w:szCs w:val="28"/>
        </w:rPr>
        <w:t xml:space="preserve">Provisional </w:t>
      </w:r>
      <w:r w:rsidR="00953EF6">
        <w:rPr>
          <w:b/>
          <w:sz w:val="28"/>
          <w:szCs w:val="28"/>
        </w:rPr>
        <w:t>Program</w:t>
      </w:r>
    </w:p>
    <w:p w14:paraId="09C0AA1A" w14:textId="75A8C112" w:rsidR="004851FC" w:rsidRPr="00090BC9" w:rsidRDefault="004851FC" w:rsidP="004851FC">
      <w:pPr>
        <w:spacing w:after="0" w:line="240" w:lineRule="auto"/>
        <w:rPr>
          <w:rFonts w:cstheme="minorHAnsi"/>
        </w:rPr>
      </w:pPr>
    </w:p>
    <w:tbl>
      <w:tblPr>
        <w:tblW w:w="935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01"/>
        <w:gridCol w:w="2552"/>
        <w:gridCol w:w="2552"/>
        <w:gridCol w:w="2552"/>
      </w:tblGrid>
      <w:tr w:rsidR="008C2AA5" w:rsidRPr="00655203" w14:paraId="2571A02C" w14:textId="1BCB3E34" w:rsidTr="00236941">
        <w:trPr>
          <w:trHeight w:val="242"/>
        </w:trPr>
        <w:tc>
          <w:tcPr>
            <w:tcW w:w="9357" w:type="dxa"/>
            <w:gridSpan w:val="4"/>
            <w:shd w:val="clear" w:color="auto" w:fill="808080" w:themeFill="background1" w:themeFillShade="80"/>
            <w:vAlign w:val="center"/>
          </w:tcPr>
          <w:p w14:paraId="5F1DFF92" w14:textId="318BBFC8" w:rsidR="008C2AA5" w:rsidRPr="00C631C6" w:rsidRDefault="008C2AA5" w:rsidP="00CB55F9">
            <w:pPr>
              <w:spacing w:before="60" w:after="60"/>
              <w:rPr>
                <w:rFonts w:eastAsia="바탕" w:cstheme="minorHAnsi"/>
                <w:b/>
                <w:color w:val="FFFFFF"/>
                <w:sz w:val="24"/>
              </w:rPr>
            </w:pPr>
            <w:r w:rsidRPr="00C631C6">
              <w:rPr>
                <w:rFonts w:eastAsia="바탕" w:cstheme="minorHAnsi"/>
                <w:b/>
                <w:color w:val="FFFFFF"/>
                <w:sz w:val="24"/>
              </w:rPr>
              <w:t xml:space="preserve">Day </w:t>
            </w:r>
            <w:proofErr w:type="gramStart"/>
            <w:r w:rsidRPr="00C631C6">
              <w:rPr>
                <w:rFonts w:eastAsia="바탕" w:cstheme="minorHAnsi"/>
                <w:b/>
                <w:color w:val="FFFFFF"/>
                <w:sz w:val="24"/>
              </w:rPr>
              <w:t>1 :</w:t>
            </w:r>
            <w:proofErr w:type="gramEnd"/>
            <w:r w:rsidRPr="00C631C6">
              <w:rPr>
                <w:rFonts w:eastAsia="바탕" w:cstheme="minorHAnsi"/>
                <w:b/>
                <w:color w:val="FFFFFF"/>
                <w:sz w:val="24"/>
              </w:rPr>
              <w:t xml:space="preserve"> Sunday 09 December 2018 </w:t>
            </w:r>
          </w:p>
        </w:tc>
      </w:tr>
      <w:tr w:rsidR="008C2AA5" w:rsidRPr="00A71394" w14:paraId="79C9E651" w14:textId="1CE26419" w:rsidTr="00B72CB6">
        <w:trPr>
          <w:trHeight w:val="242"/>
        </w:trPr>
        <w:tc>
          <w:tcPr>
            <w:tcW w:w="9357" w:type="dxa"/>
            <w:gridSpan w:val="4"/>
            <w:shd w:val="clear" w:color="auto" w:fill="D9D9D9"/>
            <w:vAlign w:val="center"/>
          </w:tcPr>
          <w:p w14:paraId="3426E7AD" w14:textId="7D30FF07" w:rsidR="008C2AA5" w:rsidRPr="001E6B84" w:rsidRDefault="008C2AA5" w:rsidP="00CB55F9">
            <w:pPr>
              <w:spacing w:before="60" w:after="60"/>
              <w:rPr>
                <w:rFonts w:eastAsia="바탕" w:cstheme="minorHAnsi"/>
                <w:b/>
                <w:sz w:val="24"/>
              </w:rPr>
            </w:pPr>
            <w:r w:rsidRPr="001E6B84">
              <w:rPr>
                <w:rFonts w:eastAsia="바탕" w:cstheme="minorHAnsi"/>
                <w:b/>
                <w:sz w:val="24"/>
              </w:rPr>
              <w:t>Working Groups and Task Forces meetings</w:t>
            </w:r>
          </w:p>
        </w:tc>
      </w:tr>
      <w:tr w:rsidR="008C2AA5" w:rsidRPr="00C631C6" w14:paraId="3CC1F3DF" w14:textId="5392B475" w:rsidTr="008C2AA5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90FD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Tim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D51028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Room 1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D984A2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Room 2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E21D9D3" w14:textId="2F0A99B8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>
              <w:rPr>
                <w:rFonts w:asciiTheme="minorHAnsi" w:eastAsia="바탕" w:hAnsiTheme="minorHAnsi" w:cstheme="minorHAnsi"/>
                <w:lang w:val="en-GB" w:eastAsia="ko-KR"/>
              </w:rPr>
              <w:t>Room 3</w:t>
            </w:r>
          </w:p>
        </w:tc>
      </w:tr>
      <w:tr w:rsidR="008C2AA5" w:rsidRPr="00C631C6" w14:paraId="008CCE75" w14:textId="33AE4E04" w:rsidTr="008C2AA5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5949D" w14:textId="1B555D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09:00</w:t>
            </w:r>
            <w:r>
              <w:rPr>
                <w:rFonts w:asciiTheme="minorHAnsi" w:eastAsia="바탕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0:30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34CBD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CEPA WG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3B252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Yellow Sea Ecoregion TF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F3CB8A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8C2AA5" w:rsidRPr="00C631C6" w14:paraId="21467359" w14:textId="63D45009" w:rsidTr="008C2AA5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909BD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Break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76A16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D857B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30F607B" w14:textId="7BB05A42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  <w:r>
              <w:rPr>
                <w:rFonts w:eastAsia="바탕" w:cstheme="minorHAnsi"/>
              </w:rPr>
              <w:t>ASEAN Flyway Network</w:t>
            </w:r>
          </w:p>
        </w:tc>
      </w:tr>
      <w:tr w:rsidR="008C2AA5" w:rsidRPr="00C631C6" w14:paraId="055FECA2" w14:textId="5FF52825" w:rsidTr="008C2AA5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3ED3F" w14:textId="25860B8C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1:00</w:t>
            </w:r>
            <w:r>
              <w:rPr>
                <w:rFonts w:asciiTheme="minorHAnsi" w:eastAsia="바탕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2:30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145CB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F4BE9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20EFF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</w:tr>
      <w:tr w:rsidR="008C2AA5" w:rsidRPr="00C631C6" w14:paraId="1469AC95" w14:textId="5ED63AA1" w:rsidTr="00EB6C4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42534" w14:textId="15C1140E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Lunch</w:t>
            </w:r>
          </w:p>
        </w:tc>
      </w:tr>
      <w:tr w:rsidR="008C2AA5" w:rsidRPr="00C631C6" w14:paraId="05CBCD13" w14:textId="5D641940" w:rsidTr="00BE3BF9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E9F2E" w14:textId="1B4D62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3:30-15:00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FD7364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Anatidae WG</w:t>
            </w:r>
          </w:p>
          <w:p w14:paraId="72408856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(+Baer's pochard TF and Scaly-sided merganser TF)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303F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Shorebird WG</w:t>
            </w:r>
          </w:p>
          <w:p w14:paraId="1836B509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(until 17:30)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299286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  <w:tr w:rsidR="008C2AA5" w:rsidRPr="00C631C6" w14:paraId="1F378E50" w14:textId="29E71C90" w:rsidTr="00BE3BF9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29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0B38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Break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C661D3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6A3A682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3F79C9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</w:tr>
      <w:tr w:rsidR="008C2AA5" w:rsidRPr="00C631C6" w14:paraId="55F33D5D" w14:textId="782FD3B5" w:rsidTr="00BE3BF9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3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B58AC" w14:textId="2BF01269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15:30-17:00</w:t>
            </w: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8658E83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18EAC5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D9AFBA" w14:textId="77777777" w:rsidR="008C2AA5" w:rsidRPr="00C631C6" w:rsidRDefault="008C2AA5" w:rsidP="00CB55F9">
            <w:pPr>
              <w:jc w:val="center"/>
              <w:rPr>
                <w:rFonts w:eastAsia="바탕" w:cstheme="minorHAnsi"/>
              </w:rPr>
            </w:pPr>
          </w:p>
        </w:tc>
      </w:tr>
      <w:tr w:rsidR="008C2AA5" w:rsidRPr="00C631C6" w14:paraId="0320DA20" w14:textId="03375ED9" w:rsidTr="00EB2057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4A00" w14:textId="6204DDAC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Dinner</w:t>
            </w:r>
          </w:p>
        </w:tc>
      </w:tr>
      <w:tr w:rsidR="008C2AA5" w:rsidRPr="00C631C6" w14:paraId="0C397969" w14:textId="36A9D16C" w:rsidTr="008C2AA5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CB11A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Evening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3041E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Seabird WG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C1E34B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바탕" w:hAnsiTheme="minorHAnsi" w:cstheme="minorHAnsi"/>
                <w:lang w:val="en-GB" w:eastAsia="ko-KR"/>
              </w:rPr>
              <w:t>Technical Committe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3EA89" w14:textId="77777777" w:rsidR="008C2AA5" w:rsidRPr="00C631C6" w:rsidRDefault="008C2AA5" w:rsidP="00CB55F9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바탕" w:hAnsiTheme="minorHAnsi" w:cstheme="minorHAnsi"/>
                <w:lang w:val="en-GB" w:eastAsia="ko-KR"/>
              </w:rPr>
            </w:pPr>
          </w:p>
        </w:tc>
      </w:tr>
    </w:tbl>
    <w:p w14:paraId="13F3575C" w14:textId="77777777" w:rsidR="004851FC" w:rsidRPr="00C631C6" w:rsidRDefault="004851FC" w:rsidP="004851FC">
      <w:pPr>
        <w:spacing w:after="120"/>
        <w:rPr>
          <w:rFonts w:cstheme="minorHAnsi"/>
          <w:b/>
          <w:color w:val="FFFFFF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029BA12" w14:textId="77777777" w:rsidTr="00E036F0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796B3052" w14:textId="77777777" w:rsidR="004851FC" w:rsidRPr="00C631C6" w:rsidRDefault="004851FC" w:rsidP="00CB55F9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Day 2:  Monday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0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2A4B79" w:rsidRPr="00C631C6" w14:paraId="562AC3D7" w14:textId="77777777" w:rsidTr="00E036F0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D3F6D0" w14:textId="77777777" w:rsidR="002A4B79" w:rsidRPr="00C631C6" w:rsidRDefault="002A4B79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B08533" w14:textId="0DD02F63" w:rsidR="002A4B79" w:rsidRPr="00C631C6" w:rsidRDefault="00953EF6" w:rsidP="00CB55F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1A0F02D" w14:textId="64C5DDAE" w:rsidR="002A4B79" w:rsidRPr="00C631C6" w:rsidRDefault="002A4B79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  <w:r w:rsidR="00F53F9E">
              <w:rPr>
                <w:rFonts w:cstheme="minorHAnsi"/>
                <w:b/>
              </w:rPr>
              <w:t xml:space="preserve"> no.</w:t>
            </w:r>
          </w:p>
        </w:tc>
      </w:tr>
      <w:tr w:rsidR="00BA4EB9" w:rsidRPr="00C631C6" w14:paraId="711730B6" w14:textId="77777777" w:rsidTr="00E036F0">
        <w:trPr>
          <w:trHeight w:val="971"/>
        </w:trPr>
        <w:tc>
          <w:tcPr>
            <w:tcW w:w="1555" w:type="dxa"/>
            <w:tcBorders>
              <w:right w:val="nil"/>
            </w:tcBorders>
          </w:tcPr>
          <w:p w14:paraId="4D5C427C" w14:textId="4A8381D7" w:rsidR="00BA4EB9" w:rsidRPr="00C631C6" w:rsidRDefault="00BA4EB9" w:rsidP="00CB55F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09: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0:45</w:t>
            </w:r>
          </w:p>
        </w:tc>
        <w:tc>
          <w:tcPr>
            <w:tcW w:w="6237" w:type="dxa"/>
          </w:tcPr>
          <w:p w14:paraId="36E6EBD9" w14:textId="1CFA90B7" w:rsidR="00BA4EB9" w:rsidRPr="00321881" w:rsidRDefault="00BA4EB9" w:rsidP="00CB55F9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1.  Opening </w:t>
            </w:r>
            <w:r w:rsidR="00321881" w:rsidRPr="00321881">
              <w:rPr>
                <w:rFonts w:cstheme="minorHAnsi"/>
                <w:b/>
              </w:rPr>
              <w:t>Ceremony (</w:t>
            </w:r>
            <w:r w:rsidR="00321881" w:rsidRPr="00321881">
              <w:rPr>
                <w:rFonts w:cstheme="minorHAnsi"/>
                <w:b/>
                <w:i/>
              </w:rPr>
              <w:t>MC</w:t>
            </w:r>
            <w:r w:rsidR="00321881" w:rsidRPr="00321881">
              <w:rPr>
                <w:rFonts w:cstheme="minorHAnsi"/>
                <w:b/>
              </w:rPr>
              <w:t>)</w:t>
            </w:r>
          </w:p>
          <w:p w14:paraId="53F2A5B1" w14:textId="77777777" w:rsidR="00BA4EB9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Welcoming Address</w:t>
            </w:r>
          </w:p>
          <w:p w14:paraId="1ECB6A8B" w14:textId="7F5E9880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</w:t>
            </w:r>
            <w:r w:rsidRPr="002A4B79">
              <w:rPr>
                <w:rFonts w:cstheme="minorHAnsi"/>
                <w:lang w:val="en-US"/>
              </w:rPr>
              <w:t>EAAFP Management Committee</w:t>
            </w:r>
          </w:p>
          <w:p w14:paraId="7CC317E8" w14:textId="77777777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 xml:space="preserve">Representative of Central Gov’t </w:t>
            </w:r>
          </w:p>
          <w:p w14:paraId="63790F13" w14:textId="77777777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Representative of Local Gov’t</w:t>
            </w:r>
          </w:p>
          <w:p w14:paraId="3644260B" w14:textId="77777777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Representative of Site managers / NGOs</w:t>
            </w:r>
          </w:p>
          <w:p w14:paraId="6F743B2D" w14:textId="77777777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Representative(s) of Donor(s)</w:t>
            </w:r>
          </w:p>
          <w:p w14:paraId="590F1C9D" w14:textId="77777777" w:rsidR="00BA4EB9" w:rsidRPr="002A4B79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 xml:space="preserve">Presentation of Certificates </w:t>
            </w:r>
          </w:p>
          <w:p w14:paraId="33C9A933" w14:textId="77777777" w:rsidR="00BA4EB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New Partners</w:t>
            </w:r>
          </w:p>
          <w:p w14:paraId="5A6CCE29" w14:textId="77777777" w:rsidR="00BA4EB9" w:rsidRPr="00C631C6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New Flyway Network Sites</w:t>
            </w:r>
          </w:p>
          <w:p w14:paraId="4A7A689F" w14:textId="77777777" w:rsidR="00BA4EB9" w:rsidRPr="00C631C6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 xml:space="preserve">Key note presentation: </w:t>
            </w:r>
          </w:p>
          <w:p w14:paraId="22063D04" w14:textId="77777777" w:rsidR="00BA4EB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 xml:space="preserve">Conservation of migratory </w:t>
            </w:r>
            <w:proofErr w:type="spellStart"/>
            <w:r w:rsidRPr="00C631C6">
              <w:rPr>
                <w:rFonts w:cstheme="minorHAnsi"/>
                <w:lang w:val="en-US"/>
              </w:rPr>
              <w:t>waterbirds</w:t>
            </w:r>
            <w:proofErr w:type="spellEnd"/>
            <w:r w:rsidRPr="00C631C6">
              <w:rPr>
                <w:rFonts w:cstheme="minorHAnsi"/>
                <w:lang w:val="en-US"/>
              </w:rPr>
              <w:t xml:space="preserve"> and their habitats in China </w:t>
            </w:r>
          </w:p>
          <w:p w14:paraId="550C730D" w14:textId="3FCFA2F0" w:rsidR="00BA4EB9" w:rsidRPr="00FD2E00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Group Photo</w:t>
            </w:r>
          </w:p>
        </w:tc>
        <w:tc>
          <w:tcPr>
            <w:tcW w:w="1559" w:type="dxa"/>
          </w:tcPr>
          <w:p w14:paraId="69FB8481" w14:textId="225D99A9" w:rsidR="00BA4EB9" w:rsidRPr="00C631C6" w:rsidRDefault="00BA4EB9" w:rsidP="00CB55F9">
            <w:pPr>
              <w:rPr>
                <w:rFonts w:cstheme="minorHAnsi"/>
              </w:rPr>
            </w:pPr>
            <w:r w:rsidRPr="00C631C6">
              <w:rPr>
                <w:rFonts w:cstheme="minorHAnsi"/>
              </w:rPr>
              <w:t>No document</w:t>
            </w:r>
          </w:p>
        </w:tc>
      </w:tr>
      <w:tr w:rsidR="00321881" w:rsidRPr="00C631C6" w14:paraId="76330F5A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2DDC1DEE" w14:textId="5D871386" w:rsidR="00321881" w:rsidRDefault="00321881" w:rsidP="00CB55F9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0:45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1:15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07507E7" w14:textId="428C2C80" w:rsidR="00321881" w:rsidRPr="006577C1" w:rsidRDefault="00321881" w:rsidP="006577C1">
            <w:pPr>
              <w:jc w:val="center"/>
              <w:rPr>
                <w:rFonts w:cstheme="minorHAnsi"/>
                <w:i/>
              </w:rPr>
            </w:pPr>
            <w:r w:rsidRPr="00321881">
              <w:rPr>
                <w:rFonts w:cstheme="minorHAnsi"/>
                <w:i/>
              </w:rPr>
              <w:t>Coffee Break &amp; Press Confere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4BD1DF4" w14:textId="77777777" w:rsidR="00321881" w:rsidRPr="00C631C6" w:rsidRDefault="00321881" w:rsidP="00CB55F9">
            <w:pPr>
              <w:rPr>
                <w:rFonts w:cstheme="minorHAnsi"/>
              </w:rPr>
            </w:pPr>
          </w:p>
        </w:tc>
      </w:tr>
      <w:tr w:rsidR="00321881" w:rsidRPr="00C631C6" w14:paraId="348EC400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76D73E29" w14:textId="7E1D6E0D" w:rsidR="00321881" w:rsidRDefault="00321881" w:rsidP="00FD2E00">
            <w:pPr>
              <w:rPr>
                <w:rFonts w:cstheme="minorHAnsi"/>
              </w:rPr>
            </w:pPr>
            <w:r>
              <w:rPr>
                <w:rFonts w:cstheme="minorHAnsi"/>
              </w:rPr>
              <w:t>11: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Pr="00FD2E00">
              <w:rPr>
                <w:rFonts w:cstheme="minorHAnsi"/>
              </w:rPr>
              <w:t>2:30</w:t>
            </w:r>
          </w:p>
        </w:tc>
        <w:tc>
          <w:tcPr>
            <w:tcW w:w="6237" w:type="dxa"/>
          </w:tcPr>
          <w:p w14:paraId="3AA4A5D2" w14:textId="3EF2F0B1" w:rsidR="00321881" w:rsidRPr="00321881" w:rsidRDefault="00321881" w:rsidP="00321881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>2. Procedural and Administrative Matters</w:t>
            </w:r>
          </w:p>
          <w:p w14:paraId="3A78AE18" w14:textId="17D97B00" w:rsidR="00321881" w:rsidRPr="00321881" w:rsidRDefault="00321881" w:rsidP="002B015C">
            <w:pPr>
              <w:jc w:val="both"/>
              <w:rPr>
                <w:rFonts w:cstheme="minorHAnsi"/>
                <w:i/>
              </w:rPr>
            </w:pPr>
            <w:r w:rsidRPr="00321881">
              <w:rPr>
                <w:rFonts w:cstheme="minorHAnsi"/>
                <w:i/>
              </w:rPr>
              <w:t>Rapporteur</w:t>
            </w:r>
          </w:p>
        </w:tc>
        <w:tc>
          <w:tcPr>
            <w:tcW w:w="1559" w:type="dxa"/>
          </w:tcPr>
          <w:p w14:paraId="42BBAAA8" w14:textId="77777777" w:rsidR="00321881" w:rsidRPr="00B1234B" w:rsidRDefault="00321881" w:rsidP="00CB55F9">
            <w:pPr>
              <w:rPr>
                <w:rFonts w:cstheme="minorHAnsi"/>
              </w:rPr>
            </w:pPr>
          </w:p>
        </w:tc>
      </w:tr>
      <w:tr w:rsidR="008D1612" w:rsidRPr="00C631C6" w14:paraId="4565576B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1566DA5B" w14:textId="7777777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25D39A5F" w14:textId="593CD8B6" w:rsidR="008D1612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Agenda </w:t>
            </w:r>
          </w:p>
        </w:tc>
        <w:tc>
          <w:tcPr>
            <w:tcW w:w="1559" w:type="dxa"/>
          </w:tcPr>
          <w:p w14:paraId="41D5E2A9" w14:textId="0E5293D7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>
              <w:rPr>
                <w:rFonts w:cstheme="minorHAnsi"/>
              </w:rPr>
              <w:t>1</w:t>
            </w:r>
          </w:p>
        </w:tc>
      </w:tr>
      <w:tr w:rsidR="008D1612" w:rsidRPr="00C631C6" w14:paraId="6D34A010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7ECB78E3" w14:textId="7777777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5EE995C6" w14:textId="62D74C94" w:rsidR="008D1612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>Appo</w:t>
            </w:r>
            <w:r>
              <w:rPr>
                <w:rFonts w:cstheme="minorHAnsi"/>
              </w:rPr>
              <w:t>intment</w:t>
            </w:r>
            <w:r w:rsidRPr="00C631C6">
              <w:rPr>
                <w:rFonts w:cstheme="minorHAnsi"/>
              </w:rPr>
              <w:t xml:space="preserve"> of Meeting of Chair</w:t>
            </w:r>
            <w:r>
              <w:rPr>
                <w:rFonts w:cstheme="minorHAnsi"/>
              </w:rPr>
              <w:t xml:space="preserve"> and Vice-Chair for the meeting</w:t>
            </w:r>
          </w:p>
        </w:tc>
        <w:tc>
          <w:tcPr>
            <w:tcW w:w="1559" w:type="dxa"/>
          </w:tcPr>
          <w:p w14:paraId="4223A9C4" w14:textId="231D9F46" w:rsidR="008D1612" w:rsidRPr="00B1234B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 document</w:t>
            </w:r>
          </w:p>
        </w:tc>
      </w:tr>
      <w:tr w:rsidR="008D1612" w:rsidRPr="00C631C6" w14:paraId="5FE5F63B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0F6525B4" w14:textId="2D3DC1E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385F3064" w14:textId="2E6AD709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Agenda </w:t>
            </w:r>
          </w:p>
        </w:tc>
        <w:tc>
          <w:tcPr>
            <w:tcW w:w="1559" w:type="dxa"/>
          </w:tcPr>
          <w:p w14:paraId="7017E62B" w14:textId="791B3204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>
              <w:rPr>
                <w:rFonts w:cstheme="minorHAnsi"/>
              </w:rPr>
              <w:t>2</w:t>
            </w:r>
          </w:p>
        </w:tc>
      </w:tr>
      <w:tr w:rsidR="008D1612" w:rsidRPr="00C631C6" w14:paraId="33C9A2FD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142423F5" w14:textId="77777777" w:rsidR="008D1612" w:rsidRPr="00FD2E00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6C8F62A8" w14:textId="4BAED87E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pproval of the </w:t>
            </w:r>
            <w:r>
              <w:rPr>
                <w:rFonts w:cstheme="minorHAnsi"/>
              </w:rPr>
              <w:t>Provisional Program</w:t>
            </w:r>
          </w:p>
        </w:tc>
        <w:tc>
          <w:tcPr>
            <w:tcW w:w="1559" w:type="dxa"/>
          </w:tcPr>
          <w:p w14:paraId="551222B0" w14:textId="5796E3E7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>
              <w:rPr>
                <w:rFonts w:cstheme="minorHAnsi"/>
              </w:rPr>
              <w:t>3</w:t>
            </w:r>
          </w:p>
        </w:tc>
      </w:tr>
      <w:tr w:rsidR="008D1612" w:rsidRPr="00C631C6" w14:paraId="766B8608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597E90B6" w14:textId="77777777" w:rsidR="008D1612" w:rsidRPr="00C631C6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3192FA7" w14:textId="35DAB75E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0B159E">
              <w:rPr>
                <w:rFonts w:cstheme="minorHAnsi"/>
              </w:rPr>
              <w:t>Approval of Minutes of the 9th Meeting of Partners (MoP9)</w:t>
            </w:r>
          </w:p>
        </w:tc>
        <w:tc>
          <w:tcPr>
            <w:tcW w:w="1559" w:type="dxa"/>
          </w:tcPr>
          <w:p w14:paraId="38D8F63E" w14:textId="22B95F60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4</w:t>
            </w:r>
          </w:p>
        </w:tc>
      </w:tr>
      <w:tr w:rsidR="008D1612" w:rsidRPr="00C631C6" w14:paraId="0228F245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1601D51F" w14:textId="77777777" w:rsidR="008D1612" w:rsidRPr="00C631C6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464A93A" w14:textId="455C0671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dmission of Observers </w:t>
            </w:r>
          </w:p>
        </w:tc>
        <w:tc>
          <w:tcPr>
            <w:tcW w:w="1559" w:type="dxa"/>
          </w:tcPr>
          <w:p w14:paraId="09B50FB9" w14:textId="61A15B8D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No document</w:t>
            </w:r>
          </w:p>
        </w:tc>
      </w:tr>
      <w:tr w:rsidR="008D1612" w:rsidRPr="00C631C6" w14:paraId="6208422A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7626634" w14:textId="30A8445E" w:rsidR="008D1612" w:rsidRPr="00C631C6" w:rsidRDefault="008D1612" w:rsidP="008D1612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54F7AEFB" w14:textId="5D7A5767" w:rsidR="008D1612" w:rsidRPr="00E036F0" w:rsidRDefault="008D1612" w:rsidP="008D1612">
            <w:pPr>
              <w:jc w:val="center"/>
              <w:rPr>
                <w:rFonts w:cstheme="minorHAnsi"/>
                <w:i/>
              </w:rPr>
            </w:pPr>
            <w:r w:rsidRPr="00E036F0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00C812" w14:textId="77777777" w:rsidR="008D1612" w:rsidRPr="00B1234B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6F8AA887" w14:textId="77777777" w:rsidTr="00E036F0">
        <w:tc>
          <w:tcPr>
            <w:tcW w:w="1555" w:type="dxa"/>
            <w:tcBorders>
              <w:right w:val="nil"/>
            </w:tcBorders>
          </w:tcPr>
          <w:p w14:paraId="12BF889B" w14:textId="04FB8C5F" w:rsidR="008D1612" w:rsidRDefault="008D1612" w:rsidP="008D1612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3:30-15:00  </w:t>
            </w:r>
          </w:p>
        </w:tc>
        <w:tc>
          <w:tcPr>
            <w:tcW w:w="6237" w:type="dxa"/>
          </w:tcPr>
          <w:p w14:paraId="79E11D9B" w14:textId="70F54199" w:rsidR="008D1612" w:rsidRDefault="008D1612" w:rsidP="008D1612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2. </w:t>
            </w:r>
            <w:r>
              <w:rPr>
                <w:rFonts w:cstheme="minorHAnsi"/>
                <w:b/>
              </w:rPr>
              <w:t xml:space="preserve">Report and Recommendations of the Committees </w:t>
            </w:r>
          </w:p>
          <w:p w14:paraId="58E86FEF" w14:textId="366272F6" w:rsidR="008D1612" w:rsidRPr="00C631C6" w:rsidRDefault="008D1612" w:rsidP="008D1612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</w:p>
        </w:tc>
        <w:tc>
          <w:tcPr>
            <w:tcW w:w="1559" w:type="dxa"/>
          </w:tcPr>
          <w:p w14:paraId="681B048E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60354229" w14:textId="77777777" w:rsidTr="00AD0F7A">
        <w:tc>
          <w:tcPr>
            <w:tcW w:w="1555" w:type="dxa"/>
            <w:tcBorders>
              <w:right w:val="nil"/>
            </w:tcBorders>
          </w:tcPr>
          <w:p w14:paraId="23AD0191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  <w:vAlign w:val="center"/>
          </w:tcPr>
          <w:p w14:paraId="3F21DDE2" w14:textId="06F955F6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 xml:space="preserve">Report of the Management Committee </w:t>
            </w:r>
            <w:r>
              <w:rPr>
                <w:rFonts w:cstheme="minorHAnsi"/>
              </w:rPr>
              <w:t>(including election to the Management Committee)</w:t>
            </w:r>
          </w:p>
        </w:tc>
        <w:tc>
          <w:tcPr>
            <w:tcW w:w="1559" w:type="dxa"/>
          </w:tcPr>
          <w:p w14:paraId="114A0883" w14:textId="50470BC3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t>Doc.5</w:t>
            </w:r>
          </w:p>
        </w:tc>
      </w:tr>
      <w:tr w:rsidR="008D1612" w:rsidRPr="00C631C6" w14:paraId="1CB9158B" w14:textId="77777777" w:rsidTr="00E036F0">
        <w:tc>
          <w:tcPr>
            <w:tcW w:w="1555" w:type="dxa"/>
            <w:tcBorders>
              <w:right w:val="nil"/>
            </w:tcBorders>
          </w:tcPr>
          <w:p w14:paraId="7637FE0D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D1A2CC9" w14:textId="500EF0BA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>Re</w:t>
            </w:r>
            <w:r>
              <w:rPr>
                <w:rFonts w:cstheme="minorHAnsi"/>
              </w:rPr>
              <w:t>port of</w:t>
            </w:r>
            <w:r w:rsidRPr="002E2223">
              <w:rPr>
                <w:rFonts w:cstheme="minorHAnsi"/>
              </w:rPr>
              <w:t xml:space="preserve"> the Finance Committee</w:t>
            </w:r>
            <w:r>
              <w:rPr>
                <w:rFonts w:cstheme="minorHAnsi"/>
              </w:rPr>
              <w:t xml:space="preserve"> (including election to the Finance Committee)</w:t>
            </w:r>
          </w:p>
        </w:tc>
        <w:tc>
          <w:tcPr>
            <w:tcW w:w="1559" w:type="dxa"/>
          </w:tcPr>
          <w:p w14:paraId="503502CB" w14:textId="67F3B287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t>Doc.6</w:t>
            </w:r>
          </w:p>
        </w:tc>
      </w:tr>
      <w:tr w:rsidR="008D1612" w:rsidRPr="00C631C6" w14:paraId="342935F1" w14:textId="77777777" w:rsidTr="00E036F0">
        <w:tc>
          <w:tcPr>
            <w:tcW w:w="1555" w:type="dxa"/>
            <w:tcBorders>
              <w:right w:val="nil"/>
            </w:tcBorders>
          </w:tcPr>
          <w:p w14:paraId="262BCC8F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04D3ADE" w14:textId="004C3C81" w:rsidR="008D1612" w:rsidRDefault="008D1612" w:rsidP="008D161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321881">
              <w:rPr>
                <w:rFonts w:cstheme="minorHAnsi"/>
                <w:b/>
              </w:rPr>
              <w:t xml:space="preserve">. </w:t>
            </w:r>
            <w:r>
              <w:rPr>
                <w:rFonts w:cstheme="minorHAnsi"/>
                <w:b/>
              </w:rPr>
              <w:t xml:space="preserve">Reports from the Secretariat  </w:t>
            </w:r>
          </w:p>
          <w:p w14:paraId="79536176" w14:textId="7DD8076C" w:rsidR="008D1612" w:rsidRPr="008D1612" w:rsidRDefault="008D1612" w:rsidP="008D1612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</w:p>
        </w:tc>
        <w:tc>
          <w:tcPr>
            <w:tcW w:w="1559" w:type="dxa"/>
          </w:tcPr>
          <w:p w14:paraId="0ECEF211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351B798E" w14:textId="77777777" w:rsidTr="00E036F0">
        <w:tc>
          <w:tcPr>
            <w:tcW w:w="1555" w:type="dxa"/>
            <w:tcBorders>
              <w:right w:val="nil"/>
            </w:tcBorders>
          </w:tcPr>
          <w:p w14:paraId="2C072822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99B6211" w14:textId="7B0E32C4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 xml:space="preserve">Report </w:t>
            </w:r>
            <w:r w:rsidRPr="002E2223">
              <w:rPr>
                <w:rFonts w:cstheme="minorHAnsi"/>
              </w:rPr>
              <w:t xml:space="preserve">of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 xml:space="preserve">017-2018 </w:t>
            </w:r>
          </w:p>
        </w:tc>
        <w:tc>
          <w:tcPr>
            <w:tcW w:w="1559" w:type="dxa"/>
          </w:tcPr>
          <w:p w14:paraId="490DE51E" w14:textId="6ABE7FBD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7</w:t>
            </w:r>
          </w:p>
        </w:tc>
      </w:tr>
      <w:tr w:rsidR="008D1612" w:rsidRPr="00C631C6" w14:paraId="08857AC9" w14:textId="77777777" w:rsidTr="00E036F0">
        <w:tc>
          <w:tcPr>
            <w:tcW w:w="1555" w:type="dxa"/>
            <w:tcBorders>
              <w:right w:val="nil"/>
            </w:tcBorders>
          </w:tcPr>
          <w:p w14:paraId="458690F4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673C3D8" w14:textId="29375D4A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Plan for</w:t>
            </w:r>
            <w:r w:rsidRPr="002E2223">
              <w:rPr>
                <w:rFonts w:cstheme="minorHAnsi"/>
              </w:rPr>
              <w:t xml:space="preserve">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>01</w:t>
            </w:r>
            <w:r>
              <w:rPr>
                <w:rFonts w:cstheme="minorHAnsi"/>
              </w:rPr>
              <w:t>9</w:t>
            </w:r>
            <w:r w:rsidRPr="002E2223">
              <w:rPr>
                <w:rFonts w:cstheme="minorHAnsi"/>
              </w:rPr>
              <w:t>-20</w:t>
            </w:r>
            <w:r>
              <w:rPr>
                <w:rFonts w:cstheme="minorHAnsi"/>
              </w:rPr>
              <w:t>20</w:t>
            </w:r>
          </w:p>
        </w:tc>
        <w:tc>
          <w:tcPr>
            <w:tcW w:w="1559" w:type="dxa"/>
          </w:tcPr>
          <w:p w14:paraId="322D2231" w14:textId="4C029B60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8</w:t>
            </w:r>
          </w:p>
        </w:tc>
      </w:tr>
      <w:tr w:rsidR="008D1612" w:rsidRPr="00C631C6" w14:paraId="04BCDEC0" w14:textId="77777777" w:rsidTr="00E036F0">
        <w:tc>
          <w:tcPr>
            <w:tcW w:w="1555" w:type="dxa"/>
            <w:tcBorders>
              <w:right w:val="nil"/>
            </w:tcBorders>
          </w:tcPr>
          <w:p w14:paraId="5B0F3D4C" w14:textId="47B16EA5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4E3398DD" w14:textId="1B0F9442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Pr="002E2223">
              <w:rPr>
                <w:rFonts w:cstheme="minorHAnsi"/>
              </w:rPr>
              <w:t>mplementation of the Partnership</w:t>
            </w:r>
          </w:p>
        </w:tc>
        <w:tc>
          <w:tcPr>
            <w:tcW w:w="1559" w:type="dxa"/>
          </w:tcPr>
          <w:p w14:paraId="326917A5" w14:textId="3FB76E69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9</w:t>
            </w:r>
          </w:p>
        </w:tc>
      </w:tr>
      <w:tr w:rsidR="008D1612" w:rsidRPr="00C631C6" w14:paraId="0B67EC74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5CBA1C01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5771A1D" w14:textId="7B138217" w:rsidR="008D1612" w:rsidRPr="00FD2E00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BD0877">
              <w:rPr>
                <w:rFonts w:cstheme="minorHAnsi"/>
              </w:rPr>
              <w:t>Status of Flyway Network Sit</w:t>
            </w:r>
            <w:r>
              <w:rPr>
                <w:rFonts w:cstheme="minorHAnsi"/>
              </w:rPr>
              <w:t>e</w:t>
            </w:r>
            <w:r w:rsidRPr="00BD0877"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0E19B601" w14:textId="3672A54A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0</w:t>
            </w:r>
          </w:p>
        </w:tc>
      </w:tr>
      <w:tr w:rsidR="008D1612" w:rsidRPr="00C631C6" w14:paraId="44B9D4C4" w14:textId="77777777" w:rsidTr="00E036F0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CE6D870" w14:textId="77777777" w:rsidR="008D1612" w:rsidRPr="00A6202B" w:rsidRDefault="008D1612" w:rsidP="008D1612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6237" w:type="dxa"/>
          </w:tcPr>
          <w:p w14:paraId="0D01300A" w14:textId="7C67BE0E" w:rsidR="008D1612" w:rsidRDefault="008D1612" w:rsidP="008D1612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4</w:t>
            </w:r>
            <w:r w:rsidRPr="00A6202B">
              <w:rPr>
                <w:rFonts w:cstheme="minorHAnsi"/>
                <w:b/>
              </w:rPr>
              <w:t>. Consideration of the draft Decisions submitted by Partners, Committees and the Secretariat</w:t>
            </w:r>
            <w:r w:rsidRPr="00A6202B">
              <w:rPr>
                <w:rFonts w:cstheme="minorHAnsi"/>
              </w:rPr>
              <w:t xml:space="preserve"> </w:t>
            </w:r>
          </w:p>
          <w:p w14:paraId="2DBA6BFB" w14:textId="55E9FFA5" w:rsidR="008D1612" w:rsidRPr="00A6202B" w:rsidRDefault="008D1612" w:rsidP="008D1612">
            <w:pPr>
              <w:rPr>
                <w:rFonts w:cstheme="minorHAnsi"/>
                <w:b/>
              </w:rPr>
            </w:pPr>
            <w:r w:rsidRPr="00A6202B">
              <w:rPr>
                <w:rFonts w:cstheme="minorHAnsi"/>
                <w:i/>
              </w:rPr>
              <w:t>Rapporteur</w:t>
            </w:r>
          </w:p>
        </w:tc>
        <w:tc>
          <w:tcPr>
            <w:tcW w:w="1559" w:type="dxa"/>
          </w:tcPr>
          <w:p w14:paraId="55089145" w14:textId="0D1CF6AC" w:rsidR="008D1612" w:rsidRPr="00C631C6" w:rsidRDefault="008D1612" w:rsidP="008D1612">
            <w:pPr>
              <w:jc w:val="right"/>
              <w:rPr>
                <w:rFonts w:cstheme="minorHAnsi"/>
              </w:rPr>
            </w:pPr>
          </w:p>
        </w:tc>
      </w:tr>
      <w:tr w:rsidR="008D1612" w:rsidRPr="00C631C6" w14:paraId="67EAA10E" w14:textId="77777777" w:rsidTr="00E036F0">
        <w:tc>
          <w:tcPr>
            <w:tcW w:w="1555" w:type="dxa"/>
            <w:tcBorders>
              <w:right w:val="nil"/>
            </w:tcBorders>
          </w:tcPr>
          <w:p w14:paraId="28242EBC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7059866" w14:textId="0523D8E8" w:rsidR="008D1612" w:rsidRPr="008D1612" w:rsidRDefault="008D1612" w:rsidP="008D1612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758E233" w14:textId="21CAAF84" w:rsidR="008D1612" w:rsidRPr="00C631C6" w:rsidRDefault="008D1612" w:rsidP="008D161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8D1612" w:rsidRPr="00C631C6" w14:paraId="104E42FF" w14:textId="77777777" w:rsidTr="00E036F0"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59C78FD" w14:textId="5C8AF714" w:rsidR="008D1612" w:rsidRPr="00C631C6" w:rsidRDefault="008D1612" w:rsidP="008D1612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EDA2E45" w14:textId="59338F29" w:rsidR="008D1612" w:rsidRDefault="008D1612" w:rsidP="008D1612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32DD4ED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67F8D409" w14:textId="77777777" w:rsidTr="00E036F0">
        <w:tc>
          <w:tcPr>
            <w:tcW w:w="1555" w:type="dxa"/>
            <w:tcBorders>
              <w:right w:val="nil"/>
            </w:tcBorders>
          </w:tcPr>
          <w:p w14:paraId="17B4CB3D" w14:textId="5E69B099" w:rsidR="008D1612" w:rsidRPr="00C631C6" w:rsidRDefault="008D1612" w:rsidP="008D1612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71204D27" w14:textId="6739AF6C" w:rsidR="008D1612" w:rsidRPr="00EB5BAE" w:rsidRDefault="008D1612" w:rsidP="008D1612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Consideration of the draft Decisions </w:t>
            </w:r>
            <w:r>
              <w:rPr>
                <w:rFonts w:cstheme="minorHAnsi"/>
              </w:rPr>
              <w:t>(cont.)</w:t>
            </w:r>
            <w:r w:rsidRPr="00EB5BAE">
              <w:rPr>
                <w:rFonts w:cstheme="minorHAnsi"/>
              </w:rPr>
              <w:t xml:space="preserve"> </w:t>
            </w:r>
          </w:p>
          <w:p w14:paraId="3FFE0CC7" w14:textId="29986542" w:rsidR="008D1612" w:rsidRPr="00EB5BAE" w:rsidRDefault="008D1612" w:rsidP="008D1612">
            <w:pPr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Rapporteur</w:t>
            </w:r>
          </w:p>
        </w:tc>
        <w:tc>
          <w:tcPr>
            <w:tcW w:w="1559" w:type="dxa"/>
          </w:tcPr>
          <w:p w14:paraId="10961037" w14:textId="23F3C2EE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3474CFF7" w14:textId="77777777" w:rsidTr="00E036F0">
        <w:trPr>
          <w:trHeight w:val="227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72758B5" w14:textId="2B041B6B" w:rsidR="008D1612" w:rsidRPr="00C631C6" w:rsidRDefault="008D1612" w:rsidP="008D1612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08B1EEF2" w14:textId="11DD2C64" w:rsidR="008D1612" w:rsidRPr="00EB5BAE" w:rsidRDefault="008D1612" w:rsidP="008D1612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Welcome 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E4C561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</w:tbl>
    <w:p w14:paraId="005AF347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1F29E43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3C339547" w14:textId="77777777" w:rsidR="004851FC" w:rsidRPr="00C631C6" w:rsidRDefault="004851FC" w:rsidP="00CB55F9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Day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3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: 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Tue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AF5027" w:rsidRPr="00C631C6" w14:paraId="7A38E12A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AE2D8E" w14:textId="77777777" w:rsidR="00AF5027" w:rsidRPr="00C631C6" w:rsidRDefault="00AF5027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1689C8" w14:textId="06B69BFF" w:rsidR="00AF5027" w:rsidRPr="00C631C6" w:rsidRDefault="00953EF6" w:rsidP="00CB55F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92F11E" w14:textId="5983D4DE" w:rsidR="00AF5027" w:rsidRPr="00C631C6" w:rsidRDefault="00AF5027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EB5BAE" w:rsidRPr="00C631C6" w14:paraId="72FE6392" w14:textId="77777777" w:rsidTr="00ED1DC0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A6023DF" w14:textId="7DA91C80" w:rsidR="00EB5BAE" w:rsidRPr="007135AB" w:rsidRDefault="00EB5BAE" w:rsidP="00D45CCB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30</w:t>
            </w:r>
          </w:p>
        </w:tc>
        <w:tc>
          <w:tcPr>
            <w:tcW w:w="6237" w:type="dxa"/>
          </w:tcPr>
          <w:p w14:paraId="216A39C8" w14:textId="1315B8E4" w:rsidR="00EB5BAE" w:rsidRPr="00702ED2" w:rsidRDefault="00EB5BAE" w:rsidP="00CB55F9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presentation</w:t>
            </w:r>
          </w:p>
        </w:tc>
        <w:tc>
          <w:tcPr>
            <w:tcW w:w="1559" w:type="dxa"/>
          </w:tcPr>
          <w:p w14:paraId="7F4E1EBE" w14:textId="7C50BD33" w:rsidR="00EB5BAE" w:rsidRPr="00C664CD" w:rsidRDefault="00EB5BAE" w:rsidP="00CB55F9">
            <w:pPr>
              <w:rPr>
                <w:rFonts w:cstheme="minorHAnsi"/>
                <w:b/>
              </w:rPr>
            </w:pPr>
          </w:p>
        </w:tc>
      </w:tr>
      <w:tr w:rsidR="00EB5BAE" w:rsidRPr="00C631C6" w14:paraId="43EB83E6" w14:textId="77777777" w:rsidTr="008E7423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2166FCD" w14:textId="4A14CA01" w:rsidR="00EB5BAE" w:rsidRPr="00D45CCB" w:rsidRDefault="00EB5BAE" w:rsidP="002C4EDD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718E74C2" w14:textId="2F561999" w:rsidR="00EB5BAE" w:rsidRPr="00EB5BAE" w:rsidRDefault="00EB5BAE" w:rsidP="00CB55F9">
            <w:pPr>
              <w:rPr>
                <w:rFonts w:cstheme="minorHAnsi"/>
                <w:highlight w:val="yellow"/>
              </w:rPr>
            </w:pPr>
            <w:r w:rsidRPr="00EB5BAE">
              <w:rPr>
                <w:rFonts w:cstheme="minorHAnsi"/>
              </w:rPr>
              <w:t>Discussion on the EAAFP Strategic Plan 2019 - 2028</w:t>
            </w:r>
          </w:p>
        </w:tc>
        <w:tc>
          <w:tcPr>
            <w:tcW w:w="1559" w:type="dxa"/>
          </w:tcPr>
          <w:p w14:paraId="16793B7A" w14:textId="77777777" w:rsidR="00EB5BAE" w:rsidRPr="00C664CD" w:rsidRDefault="00EB5BAE" w:rsidP="00CB55F9">
            <w:pPr>
              <w:rPr>
                <w:rFonts w:cstheme="minorHAnsi"/>
                <w:b/>
              </w:rPr>
            </w:pPr>
          </w:p>
        </w:tc>
      </w:tr>
      <w:tr w:rsidR="00EB5BAE" w:rsidRPr="00C631C6" w14:paraId="4AA98D6A" w14:textId="77777777" w:rsidTr="00381C97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013C24ED" w14:textId="7DE9A39D" w:rsidR="00EB5BAE" w:rsidRPr="00C664CD" w:rsidRDefault="00EB5BAE" w:rsidP="00EB5BAE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0673C73F" w14:textId="2B0BA331" w:rsidR="00EB5BAE" w:rsidRPr="00EB5BAE" w:rsidRDefault="00EB5BAE" w:rsidP="00EB5BAE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4135DE9A" w14:textId="61AF9337" w:rsidR="00EB5BAE" w:rsidRPr="00C664CD" w:rsidRDefault="00EB5BAE" w:rsidP="00EB5BAE">
            <w:pPr>
              <w:rPr>
                <w:rFonts w:cstheme="minorHAnsi"/>
                <w:b/>
              </w:rPr>
            </w:pPr>
          </w:p>
        </w:tc>
      </w:tr>
      <w:tr w:rsidR="00FE7AB1" w:rsidRPr="00C631C6" w14:paraId="218C7D8C" w14:textId="77777777" w:rsidTr="00FE7AB1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3991A95" w14:textId="1C5C02A6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 – 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39D7D0E" w14:textId="10DE519B" w:rsidR="00FE7AB1" w:rsidRPr="00EB5BAE" w:rsidRDefault="00FE7AB1" w:rsidP="00FE7AB1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BD33B07" w14:textId="77777777" w:rsidR="00FE7AB1" w:rsidRPr="00C664CD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69912717" w14:textId="77777777" w:rsidTr="00461767">
        <w:trPr>
          <w:trHeight w:val="420"/>
        </w:trPr>
        <w:tc>
          <w:tcPr>
            <w:tcW w:w="1555" w:type="dxa"/>
            <w:shd w:val="clear" w:color="auto" w:fill="auto"/>
          </w:tcPr>
          <w:p w14:paraId="35D1FF28" w14:textId="506EDD3D" w:rsidR="00FE7AB1" w:rsidRPr="00374122" w:rsidRDefault="00FE7AB1" w:rsidP="00FE7AB1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543676A6" w14:textId="78806A49" w:rsidR="00FE7AB1" w:rsidRPr="00374122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54CD7869" w14:textId="309DEE76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46219D8" w14:textId="77777777" w:rsidTr="00FE7AB1">
        <w:trPr>
          <w:trHeight w:val="420"/>
        </w:trPr>
        <w:tc>
          <w:tcPr>
            <w:tcW w:w="1555" w:type="dxa"/>
            <w:shd w:val="clear" w:color="auto" w:fill="D9D9D9" w:themeFill="background1" w:themeFillShade="D9"/>
          </w:tcPr>
          <w:p w14:paraId="5D0B9EAE" w14:textId="394602FF" w:rsidR="00FE7AB1" w:rsidRPr="00374122" w:rsidRDefault="00FE7AB1" w:rsidP="00FE7AB1">
            <w:pPr>
              <w:rPr>
                <w:rFonts w:cstheme="minorHAnsi"/>
              </w:rPr>
            </w:pPr>
            <w:r>
              <w:rPr>
                <w:rFonts w:cstheme="minorHAnsi"/>
              </w:rPr>
              <w:t>12:30 – 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1D369D5" w14:textId="39A3D9B3" w:rsidR="00FE7AB1" w:rsidRPr="00FE7AB1" w:rsidRDefault="00FE7AB1" w:rsidP="00FE7AB1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8FC414" w14:textId="77777777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A3C7F79" w14:textId="77777777" w:rsidTr="00DF156B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7FE3E25" w14:textId="2DEE6754" w:rsidR="00FE7AB1" w:rsidRPr="00C631C6" w:rsidRDefault="00FE7AB1" w:rsidP="00FE7AB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03691189" w14:textId="7853BD59" w:rsidR="00FE7AB1" w:rsidRPr="00C631C6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556B8E3C" w14:textId="77D2B11B" w:rsidR="00FE7AB1" w:rsidRPr="00C631C6" w:rsidRDefault="00FE7AB1" w:rsidP="00FE7AB1">
            <w:pPr>
              <w:rPr>
                <w:rFonts w:cstheme="minorHAnsi"/>
              </w:rPr>
            </w:pPr>
          </w:p>
        </w:tc>
      </w:tr>
      <w:tr w:rsidR="0003546B" w:rsidRPr="00C631C6" w14:paraId="64EC661A" w14:textId="77777777" w:rsidTr="0003546B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721780B" w14:textId="747FA281" w:rsidR="0003546B" w:rsidRDefault="0003546B" w:rsidP="0003546B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 – 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A0705ED" w14:textId="5F8A2ED7" w:rsidR="0003546B" w:rsidRPr="00EB5BAE" w:rsidRDefault="0003546B" w:rsidP="0003546B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3D52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03546B" w:rsidRPr="00C631C6" w14:paraId="12E6015D" w14:textId="77777777" w:rsidTr="00461846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1CEDD03" w14:textId="38BEBFC9" w:rsidR="0003546B" w:rsidRPr="00C631C6" w:rsidRDefault="0003546B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0D9457A6" w14:textId="6DD51810" w:rsidR="0003546B" w:rsidRPr="00702ED2" w:rsidRDefault="0003546B" w:rsidP="0003546B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2264DFAF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</w:tbl>
    <w:p w14:paraId="3285EAB6" w14:textId="33D2ACD0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03546B" w:rsidRPr="00C631C6" w14:paraId="09E3D9B5" w14:textId="77777777" w:rsidTr="002A50F3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11FF4AC3" w14:textId="6697149D" w:rsidR="0003546B" w:rsidRPr="00C631C6" w:rsidRDefault="0003546B" w:rsidP="002A50F3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lastRenderedPageBreak/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Day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4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: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Wedne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2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03546B" w:rsidRPr="00C631C6" w14:paraId="557235EA" w14:textId="77777777" w:rsidTr="002A50F3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23B772" w14:textId="77777777" w:rsidR="0003546B" w:rsidRPr="00C631C6" w:rsidRDefault="0003546B" w:rsidP="002A50F3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4136DA" w14:textId="268B2D80" w:rsidR="0003546B" w:rsidRPr="00C631C6" w:rsidRDefault="00953EF6" w:rsidP="002A50F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EE22A01" w14:textId="77777777" w:rsidR="0003546B" w:rsidRPr="00C631C6" w:rsidRDefault="0003546B" w:rsidP="002A50F3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03546B" w:rsidRPr="00C664CD" w14:paraId="5CB54EA2" w14:textId="77777777" w:rsidTr="002A50F3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8B2BC6" w14:textId="77777777" w:rsidR="0003546B" w:rsidRPr="007135AB" w:rsidRDefault="0003546B" w:rsidP="002A50F3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30</w:t>
            </w:r>
          </w:p>
        </w:tc>
        <w:tc>
          <w:tcPr>
            <w:tcW w:w="6237" w:type="dxa"/>
          </w:tcPr>
          <w:p w14:paraId="0B1B15A3" w14:textId="77777777" w:rsidR="0003546B" w:rsidRPr="00702ED2" w:rsidRDefault="0003546B" w:rsidP="002A50F3">
            <w:pPr>
              <w:rPr>
                <w:rFonts w:cstheme="minorHAnsi"/>
              </w:rPr>
            </w:pPr>
            <w:r>
              <w:rPr>
                <w:rFonts w:cstheme="minorHAnsi"/>
              </w:rPr>
              <w:t>Special presentation</w:t>
            </w:r>
          </w:p>
        </w:tc>
        <w:tc>
          <w:tcPr>
            <w:tcW w:w="1559" w:type="dxa"/>
          </w:tcPr>
          <w:p w14:paraId="2919C55D" w14:textId="77777777" w:rsidR="0003546B" w:rsidRPr="00C664CD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:rsidRPr="00C664CD" w14:paraId="47531049" w14:textId="77777777" w:rsidTr="002A50F3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3296927D" w14:textId="77777777" w:rsidR="0003546B" w:rsidRPr="00D45CCB" w:rsidRDefault="0003546B" w:rsidP="002A50F3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557EA5FE" w14:textId="77777777" w:rsidR="0003546B" w:rsidRPr="00EB5BAE" w:rsidRDefault="0003546B" w:rsidP="002A50F3">
            <w:pPr>
              <w:rPr>
                <w:rFonts w:cstheme="minorHAnsi"/>
                <w:highlight w:val="yellow"/>
              </w:rPr>
            </w:pPr>
            <w:r w:rsidRPr="00EB5BAE">
              <w:rPr>
                <w:rFonts w:cstheme="minorHAnsi"/>
              </w:rPr>
              <w:t>Discussion on the EAAFP Strategic Plan 2019 - 2028</w:t>
            </w:r>
          </w:p>
        </w:tc>
        <w:tc>
          <w:tcPr>
            <w:tcW w:w="1559" w:type="dxa"/>
          </w:tcPr>
          <w:p w14:paraId="76B2E048" w14:textId="77777777" w:rsidR="0003546B" w:rsidRPr="00C664CD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:rsidRPr="00C664CD" w14:paraId="6B6C7399" w14:textId="77777777" w:rsidTr="002A50F3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58A48A2C" w14:textId="77777777" w:rsidR="0003546B" w:rsidRPr="00C664CD" w:rsidRDefault="0003546B" w:rsidP="002A50F3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3B55A907" w14:textId="77777777" w:rsidR="0003546B" w:rsidRPr="00EB5BAE" w:rsidRDefault="0003546B" w:rsidP="002A50F3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604252B9" w14:textId="77777777" w:rsidR="0003546B" w:rsidRPr="00C664CD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:rsidRPr="00C664CD" w14:paraId="6E1FBD9A" w14:textId="77777777" w:rsidTr="002A50F3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A9BA01B" w14:textId="35199924" w:rsidR="0003546B" w:rsidRDefault="0003546B" w:rsidP="002A50F3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F59F875" w14:textId="77777777" w:rsidR="0003546B" w:rsidRPr="00EB5BAE" w:rsidRDefault="0003546B" w:rsidP="002A50F3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99D99BD" w14:textId="77777777" w:rsidR="0003546B" w:rsidRPr="00C664CD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14:paraId="42FCDCCB" w14:textId="77777777" w:rsidTr="002A50F3">
        <w:trPr>
          <w:trHeight w:val="420"/>
        </w:trPr>
        <w:tc>
          <w:tcPr>
            <w:tcW w:w="1555" w:type="dxa"/>
            <w:shd w:val="clear" w:color="auto" w:fill="auto"/>
          </w:tcPr>
          <w:p w14:paraId="52B9A3E5" w14:textId="77777777" w:rsidR="0003546B" w:rsidRPr="00374122" w:rsidRDefault="0003546B" w:rsidP="002A50F3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36D17836" w14:textId="77777777" w:rsidR="0003546B" w:rsidRPr="00374122" w:rsidRDefault="0003546B" w:rsidP="002A50F3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1CFD784D" w14:textId="77777777" w:rsidR="0003546B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14:paraId="4415289E" w14:textId="77777777" w:rsidTr="002A50F3">
        <w:trPr>
          <w:trHeight w:val="420"/>
        </w:trPr>
        <w:tc>
          <w:tcPr>
            <w:tcW w:w="1555" w:type="dxa"/>
            <w:shd w:val="clear" w:color="auto" w:fill="D9D9D9" w:themeFill="background1" w:themeFillShade="D9"/>
          </w:tcPr>
          <w:p w14:paraId="79AF21C6" w14:textId="4E45E88E" w:rsidR="0003546B" w:rsidRPr="00374122" w:rsidRDefault="0003546B" w:rsidP="002A50F3">
            <w:pPr>
              <w:rPr>
                <w:rFonts w:cstheme="minorHAnsi"/>
              </w:rPr>
            </w:pPr>
            <w:r>
              <w:rPr>
                <w:rFonts w:cstheme="minorHAnsi"/>
              </w:rPr>
              <w:t>12:30</w:t>
            </w:r>
            <w:r w:rsidR="0064240C">
              <w:rPr>
                <w:rFonts w:cstheme="minorHAnsi"/>
              </w:rPr>
              <w:t>-</w:t>
            </w:r>
            <w:r>
              <w:rPr>
                <w:rFonts w:cstheme="minorHAnsi"/>
              </w:rPr>
              <w:t>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4EAF9474" w14:textId="77777777" w:rsidR="0003546B" w:rsidRPr="00FE7AB1" w:rsidRDefault="0003546B" w:rsidP="002A50F3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0DEF2CB" w14:textId="77777777" w:rsidR="0003546B" w:rsidRDefault="0003546B" w:rsidP="002A50F3">
            <w:pPr>
              <w:rPr>
                <w:rFonts w:cstheme="minorHAnsi"/>
                <w:b/>
              </w:rPr>
            </w:pPr>
          </w:p>
        </w:tc>
      </w:tr>
      <w:tr w:rsidR="0003546B" w:rsidRPr="00C631C6" w14:paraId="211744D8" w14:textId="77777777" w:rsidTr="002A50F3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7AC40B30" w14:textId="77777777" w:rsidR="0003546B" w:rsidRPr="00C631C6" w:rsidRDefault="0003546B" w:rsidP="002A50F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4DEE2FD1" w14:textId="77777777" w:rsidR="0003546B" w:rsidRPr="00C631C6" w:rsidRDefault="0003546B" w:rsidP="002A50F3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45AD36AC" w14:textId="77777777" w:rsidR="0003546B" w:rsidRPr="00C631C6" w:rsidRDefault="0003546B" w:rsidP="002A50F3">
            <w:pPr>
              <w:rPr>
                <w:rFonts w:cstheme="minorHAnsi"/>
              </w:rPr>
            </w:pPr>
          </w:p>
        </w:tc>
      </w:tr>
      <w:tr w:rsidR="0003546B" w:rsidRPr="00C631C6" w14:paraId="7AEAC68F" w14:textId="77777777" w:rsidTr="002A50F3">
        <w:trPr>
          <w:trHeight w:val="340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4B8DC93" w14:textId="0B75B85F" w:rsidR="0003546B" w:rsidRDefault="0003546B" w:rsidP="002A50F3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12F2BF88" w14:textId="77777777" w:rsidR="0003546B" w:rsidRPr="00EB5BAE" w:rsidRDefault="0003546B" w:rsidP="002A50F3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AA8CDE" w14:textId="77777777" w:rsidR="0003546B" w:rsidRPr="00C631C6" w:rsidRDefault="0003546B" w:rsidP="002A50F3">
            <w:pPr>
              <w:rPr>
                <w:rFonts w:cstheme="minorHAnsi"/>
              </w:rPr>
            </w:pPr>
          </w:p>
        </w:tc>
      </w:tr>
      <w:tr w:rsidR="0003546B" w:rsidRPr="00C631C6" w14:paraId="47F280ED" w14:textId="77777777" w:rsidTr="002A50F3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1BD058B5" w14:textId="77777777" w:rsidR="0003546B" w:rsidRPr="00C631C6" w:rsidRDefault="0003546B" w:rsidP="002A50F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22E7DBDE" w14:textId="77777777" w:rsidR="0003546B" w:rsidRPr="00702ED2" w:rsidRDefault="0003546B" w:rsidP="002A50F3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33EA8B65" w14:textId="77777777" w:rsidR="0003546B" w:rsidRPr="00C631C6" w:rsidRDefault="0003546B" w:rsidP="002A50F3">
            <w:pPr>
              <w:rPr>
                <w:rFonts w:cstheme="minorHAnsi"/>
              </w:rPr>
            </w:pPr>
          </w:p>
        </w:tc>
      </w:tr>
    </w:tbl>
    <w:p w14:paraId="6ACE938C" w14:textId="77777777" w:rsidR="0003546B" w:rsidRDefault="0003546B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CD7828B" w14:textId="77777777" w:rsidTr="00237EC4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67471402" w14:textId="77777777" w:rsidR="004851FC" w:rsidRPr="00C631C6" w:rsidRDefault="004851FC" w:rsidP="00CB55F9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Day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5 Thursday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3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526DBB4E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B7E4F6" w14:textId="77777777" w:rsidR="008613E0" w:rsidRPr="00C631C6" w:rsidRDefault="008613E0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7A2BC" w14:textId="445D5341" w:rsidR="008613E0" w:rsidRPr="00C631C6" w:rsidRDefault="00953EF6" w:rsidP="00CB55F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3BFDC27" w14:textId="3EBFCF32" w:rsidR="008613E0" w:rsidRPr="00C631C6" w:rsidRDefault="008613E0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F53F9E" w:rsidRPr="00C664CD" w14:paraId="2B7A6F1D" w14:textId="77777777" w:rsidTr="00F53F9E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2F760EB" w14:textId="195633D7" w:rsidR="00F53F9E" w:rsidRPr="00F00366" w:rsidRDefault="00F53F9E" w:rsidP="002C4EDD">
            <w:pPr>
              <w:rPr>
                <w:rFonts w:cstheme="minorHAnsi"/>
              </w:rPr>
            </w:pPr>
            <w:r w:rsidRPr="00F00366">
              <w:rPr>
                <w:rFonts w:cstheme="minorHAnsi"/>
              </w:rPr>
              <w:t>0</w:t>
            </w:r>
            <w:r w:rsidR="00977189">
              <w:rPr>
                <w:rFonts w:cstheme="minorHAnsi"/>
              </w:rPr>
              <w:t>8</w:t>
            </w:r>
            <w:r w:rsidRPr="00F00366">
              <w:rPr>
                <w:rFonts w:cstheme="minorHAnsi"/>
              </w:rPr>
              <w:t>:00-</w:t>
            </w:r>
            <w:r>
              <w:rPr>
                <w:rFonts w:cstheme="minorHAnsi"/>
              </w:rPr>
              <w:t>16:00</w:t>
            </w:r>
          </w:p>
        </w:tc>
        <w:tc>
          <w:tcPr>
            <w:tcW w:w="6237" w:type="dxa"/>
          </w:tcPr>
          <w:p w14:paraId="286CE56D" w14:textId="2C420DF7" w:rsidR="00F53F9E" w:rsidRPr="001D2AE8" w:rsidRDefault="008D1612" w:rsidP="00CB55F9">
            <w:pPr>
              <w:rPr>
                <w:rFonts w:cstheme="minorHAnsi"/>
                <w:b/>
                <w:highlight w:val="yellow"/>
              </w:rPr>
            </w:pPr>
            <w:r>
              <w:rPr>
                <w:rFonts w:cstheme="minorHAnsi"/>
                <w:b/>
              </w:rPr>
              <w:t>5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F53F9E" w:rsidRPr="001D2AE8">
              <w:rPr>
                <w:rFonts w:cstheme="minorHAnsi"/>
                <w:b/>
              </w:rPr>
              <w:t>Field Trip</w:t>
            </w:r>
            <w:r w:rsidR="00E036F0" w:rsidRPr="001D2AE8">
              <w:rPr>
                <w:rFonts w:cstheme="minorHAnsi"/>
                <w:b/>
              </w:rPr>
              <w:t>:</w:t>
            </w:r>
            <w:r w:rsidR="00F53F9E" w:rsidRPr="001D2AE8">
              <w:rPr>
                <w:rFonts w:cstheme="minorHAnsi"/>
                <w:b/>
              </w:rPr>
              <w:t xml:space="preserve"> </w:t>
            </w:r>
            <w:proofErr w:type="spellStart"/>
            <w:r w:rsidR="00F53F9E" w:rsidRPr="001D2AE8">
              <w:rPr>
                <w:rFonts w:cstheme="minorHAnsi"/>
                <w:b/>
              </w:rPr>
              <w:t>Dongfang</w:t>
            </w:r>
            <w:proofErr w:type="spellEnd"/>
            <w:r w:rsidR="00F53F9E" w:rsidRPr="001D2AE8">
              <w:rPr>
                <w:rFonts w:cstheme="minorHAnsi"/>
                <w:b/>
              </w:rPr>
              <w:t xml:space="preserve"> Black-faced Spoonbill Provincial Nature Reserve</w:t>
            </w:r>
          </w:p>
        </w:tc>
        <w:tc>
          <w:tcPr>
            <w:tcW w:w="1559" w:type="dxa"/>
          </w:tcPr>
          <w:p w14:paraId="452EB249" w14:textId="5BF80839" w:rsidR="00F53F9E" w:rsidRPr="00C664CD" w:rsidRDefault="00F53F9E" w:rsidP="00CB55F9">
            <w:pPr>
              <w:rPr>
                <w:rFonts w:cstheme="minorHAnsi"/>
                <w:b/>
              </w:rPr>
            </w:pPr>
            <w:r w:rsidRPr="00C664CD">
              <w:rPr>
                <w:rFonts w:cstheme="minorHAnsi"/>
              </w:rPr>
              <w:t xml:space="preserve">No document </w:t>
            </w:r>
          </w:p>
        </w:tc>
      </w:tr>
      <w:tr w:rsidR="005B4D94" w:rsidRPr="00C664CD" w14:paraId="6E827F27" w14:textId="77777777" w:rsidTr="00F53F9E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0AC36E6" w14:textId="598082CD" w:rsidR="005B4D94" w:rsidRPr="00F00366" w:rsidRDefault="005B4D94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</w:tcPr>
          <w:p w14:paraId="69C2D192" w14:textId="19A35AC2" w:rsidR="005B4D94" w:rsidRPr="004911FF" w:rsidRDefault="005B4D94" w:rsidP="00CB55F9">
            <w:pPr>
              <w:rPr>
                <w:rFonts w:cstheme="minorHAnsi"/>
              </w:rPr>
            </w:pPr>
            <w:r w:rsidRPr="004911FF">
              <w:rPr>
                <w:rFonts w:cstheme="minorHAnsi"/>
              </w:rPr>
              <w:t>Farewell Reception hosted by the EAAFP Secretariat</w:t>
            </w:r>
          </w:p>
        </w:tc>
        <w:tc>
          <w:tcPr>
            <w:tcW w:w="1559" w:type="dxa"/>
          </w:tcPr>
          <w:p w14:paraId="71EEBAD5" w14:textId="77777777" w:rsidR="005B4D94" w:rsidRPr="00C664CD" w:rsidRDefault="005B4D94" w:rsidP="00CB55F9">
            <w:pPr>
              <w:rPr>
                <w:rFonts w:cstheme="minorHAnsi"/>
              </w:rPr>
            </w:pPr>
          </w:p>
        </w:tc>
      </w:tr>
    </w:tbl>
    <w:p w14:paraId="31BEF2BA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6243"/>
        <w:gridCol w:w="1553"/>
      </w:tblGrid>
      <w:tr w:rsidR="004851FC" w:rsidRPr="00C631C6" w14:paraId="189AD457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05729A6C" w14:textId="2B1EA6E2" w:rsidR="004851FC" w:rsidRPr="00C631C6" w:rsidRDefault="004851FC" w:rsidP="00CB55F9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Day </w:t>
            </w:r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6 Friday 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</w:t>
            </w:r>
            <w:r w:rsidR="00F31C03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4</w:t>
            </w:r>
            <w:bookmarkStart w:id="0" w:name="_GoBack"/>
            <w:bookmarkEnd w:id="0"/>
            <w:r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December</w:t>
            </w:r>
            <w:r w:rsidRPr="00BB2FE6">
              <w:rPr>
                <w:rFonts w:eastAsia="바탕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389D3AF7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D0BC71" w14:textId="77777777" w:rsidR="008613E0" w:rsidRPr="00C631C6" w:rsidRDefault="008613E0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D9DC52" w14:textId="4B4FB097" w:rsidR="008613E0" w:rsidRPr="00C631C6" w:rsidRDefault="00953EF6" w:rsidP="00CB55F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62ECFC70" w14:textId="37D12DB5" w:rsidR="008613E0" w:rsidRPr="00C631C6" w:rsidRDefault="008613E0" w:rsidP="00CB55F9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586030" w:rsidRPr="00C664CD" w14:paraId="6D35380C" w14:textId="77777777" w:rsidTr="00744634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E599DE7" w14:textId="21841DFF" w:rsidR="00586030" w:rsidRPr="008613E0" w:rsidRDefault="00586030" w:rsidP="00AB45EF">
            <w:pPr>
              <w:rPr>
                <w:rFonts w:cstheme="minorHAnsi"/>
              </w:rPr>
            </w:pPr>
            <w:r w:rsidRPr="008613E0">
              <w:rPr>
                <w:rFonts w:cstheme="minorHAnsi"/>
              </w:rPr>
              <w:t>09:00-09:</w:t>
            </w:r>
            <w:r>
              <w:rPr>
                <w:rFonts w:cstheme="minorHAnsi"/>
              </w:rPr>
              <w:t>3</w:t>
            </w:r>
            <w:r w:rsidRPr="008613E0">
              <w:rPr>
                <w:rFonts w:cstheme="minorHAnsi"/>
              </w:rPr>
              <w:t>0</w:t>
            </w:r>
          </w:p>
        </w:tc>
        <w:tc>
          <w:tcPr>
            <w:tcW w:w="6243" w:type="dxa"/>
          </w:tcPr>
          <w:p w14:paraId="118F06C1" w14:textId="55A85DDC" w:rsidR="00586030" w:rsidRPr="008613E0" w:rsidRDefault="00586030" w:rsidP="00CB55F9">
            <w:pPr>
              <w:rPr>
                <w:rFonts w:cstheme="minorHAnsi"/>
                <w:highlight w:val="yellow"/>
              </w:rPr>
            </w:pPr>
            <w:r w:rsidRPr="00586030">
              <w:rPr>
                <w:rFonts w:cstheme="minorHAnsi"/>
              </w:rPr>
              <w:t>Special presentation</w:t>
            </w:r>
          </w:p>
        </w:tc>
        <w:tc>
          <w:tcPr>
            <w:tcW w:w="1553" w:type="dxa"/>
          </w:tcPr>
          <w:p w14:paraId="035EF6F8" w14:textId="02AFA032" w:rsidR="00586030" w:rsidRPr="00C664CD" w:rsidRDefault="00586030" w:rsidP="00CB55F9">
            <w:pPr>
              <w:rPr>
                <w:rFonts w:cstheme="minorHAnsi"/>
                <w:b/>
              </w:rPr>
            </w:pPr>
            <w:r w:rsidRPr="00C664CD">
              <w:rPr>
                <w:rFonts w:cstheme="minorHAnsi"/>
              </w:rPr>
              <w:t xml:space="preserve">No document </w:t>
            </w:r>
          </w:p>
        </w:tc>
      </w:tr>
      <w:tr w:rsidR="00586030" w:rsidRPr="00C664CD" w14:paraId="07984272" w14:textId="77777777" w:rsidTr="00644120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1ECC6D1" w14:textId="53CD1861" w:rsidR="00586030" w:rsidRPr="008613E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30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43" w:type="dxa"/>
          </w:tcPr>
          <w:p w14:paraId="05F1F75E" w14:textId="6D6D1159" w:rsidR="00586030" w:rsidRPr="00586030" w:rsidRDefault="00586030" w:rsidP="002C4EDD">
            <w:pPr>
              <w:rPr>
                <w:rFonts w:cstheme="minorHAnsi"/>
                <w:highlight w:val="yellow"/>
              </w:rPr>
            </w:pPr>
            <w:r w:rsidRPr="00586030">
              <w:rPr>
                <w:rFonts w:cstheme="minorHAnsi"/>
              </w:rPr>
              <w:t>Discussion on the EAAFP Strategic Plan 2019 – 2028</w:t>
            </w:r>
          </w:p>
        </w:tc>
        <w:tc>
          <w:tcPr>
            <w:tcW w:w="1553" w:type="dxa"/>
          </w:tcPr>
          <w:p w14:paraId="2EAB95A2" w14:textId="77777777" w:rsidR="00586030" w:rsidRPr="00C664CD" w:rsidRDefault="00586030" w:rsidP="002C4EDD">
            <w:pPr>
              <w:rPr>
                <w:rFonts w:cstheme="minorHAnsi"/>
              </w:rPr>
            </w:pPr>
          </w:p>
        </w:tc>
      </w:tr>
      <w:tr w:rsidR="00586030" w:rsidRPr="00C664CD" w14:paraId="27463C08" w14:textId="77777777" w:rsidTr="00644120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381E314" w14:textId="5986BB94" w:rsidR="0058603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45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10:30</w:t>
            </w:r>
          </w:p>
        </w:tc>
        <w:tc>
          <w:tcPr>
            <w:tcW w:w="6243" w:type="dxa"/>
          </w:tcPr>
          <w:p w14:paraId="0A5D71F0" w14:textId="54BF3650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78F14337" w14:textId="3DE8C573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  <w:i/>
              </w:rPr>
              <w:t>Rapporteur:</w:t>
            </w:r>
          </w:p>
        </w:tc>
        <w:tc>
          <w:tcPr>
            <w:tcW w:w="1553" w:type="dxa"/>
          </w:tcPr>
          <w:p w14:paraId="5AAC83B9" w14:textId="77777777" w:rsidR="00586030" w:rsidRPr="00C664CD" w:rsidRDefault="00586030" w:rsidP="002C4EDD">
            <w:pPr>
              <w:rPr>
                <w:rFonts w:cstheme="minorHAnsi"/>
              </w:rPr>
            </w:pPr>
          </w:p>
        </w:tc>
      </w:tr>
      <w:tr w:rsidR="00586030" w:rsidRPr="00C664CD" w14:paraId="6E9BABB8" w14:textId="77777777" w:rsidTr="00586030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01A130B7" w14:textId="4106E0B9" w:rsidR="00586030" w:rsidRPr="00586030" w:rsidRDefault="00586030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0:30</w:t>
            </w:r>
            <w:r w:rsidR="00632CE9">
              <w:rPr>
                <w:rFonts w:cstheme="minorHAnsi"/>
              </w:rPr>
              <w:t>-</w:t>
            </w:r>
            <w:r w:rsidRPr="00586030">
              <w:rPr>
                <w:rFonts w:cstheme="minorHAnsi"/>
              </w:rPr>
              <w:t>11:00</w:t>
            </w:r>
          </w:p>
        </w:tc>
        <w:tc>
          <w:tcPr>
            <w:tcW w:w="7796" w:type="dxa"/>
            <w:gridSpan w:val="2"/>
            <w:shd w:val="clear" w:color="auto" w:fill="D9D9D9" w:themeFill="background1" w:themeFillShade="D9"/>
          </w:tcPr>
          <w:p w14:paraId="2DB407CA" w14:textId="025B1C83" w:rsidR="00586030" w:rsidRPr="00586030" w:rsidRDefault="00586030" w:rsidP="00321881">
            <w:pPr>
              <w:jc w:val="center"/>
              <w:rPr>
                <w:rFonts w:cstheme="minorHAnsi"/>
                <w:i/>
              </w:rPr>
            </w:pPr>
            <w:r w:rsidRPr="00586030">
              <w:rPr>
                <w:rFonts w:cstheme="minorHAnsi"/>
                <w:i/>
              </w:rPr>
              <w:t>Coffee Break</w:t>
            </w:r>
          </w:p>
        </w:tc>
      </w:tr>
      <w:tr w:rsidR="002C4EDD" w:rsidRPr="00C664CD" w14:paraId="19A4449F" w14:textId="77777777" w:rsidTr="00F53F9E">
        <w:trPr>
          <w:trHeight w:val="422"/>
        </w:trPr>
        <w:tc>
          <w:tcPr>
            <w:tcW w:w="1555" w:type="dxa"/>
            <w:shd w:val="clear" w:color="auto" w:fill="auto"/>
          </w:tcPr>
          <w:p w14:paraId="646CB3EA" w14:textId="52ED05BA" w:rsidR="002C4EDD" w:rsidRPr="00AB45EF" w:rsidRDefault="00AB45EF" w:rsidP="002C4EDD">
            <w:pPr>
              <w:rPr>
                <w:rFonts w:cstheme="minorHAnsi"/>
              </w:rPr>
            </w:pPr>
            <w:r w:rsidRPr="00AB45EF">
              <w:rPr>
                <w:rFonts w:cstheme="minorHAnsi"/>
              </w:rPr>
              <w:t>1</w:t>
            </w:r>
            <w:r w:rsidR="00586030">
              <w:rPr>
                <w:rFonts w:cstheme="minorHAnsi"/>
              </w:rPr>
              <w:t>1:00</w:t>
            </w:r>
            <w:r w:rsidR="00632CE9">
              <w:rPr>
                <w:rFonts w:cstheme="minorHAnsi"/>
              </w:rPr>
              <w:t>-</w:t>
            </w:r>
            <w:r w:rsidR="00586030">
              <w:rPr>
                <w:rFonts w:cstheme="minorHAnsi"/>
              </w:rPr>
              <w:t>12:30</w:t>
            </w:r>
          </w:p>
        </w:tc>
        <w:tc>
          <w:tcPr>
            <w:tcW w:w="6243" w:type="dxa"/>
            <w:shd w:val="clear" w:color="auto" w:fill="auto"/>
          </w:tcPr>
          <w:p w14:paraId="40386BA9" w14:textId="4C5D146F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393F015C" w14:textId="4F87087D" w:rsidR="002C4EDD" w:rsidRPr="00AB45EF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  <w:i/>
              </w:rPr>
              <w:t>Rapporteur:</w:t>
            </w:r>
          </w:p>
        </w:tc>
        <w:tc>
          <w:tcPr>
            <w:tcW w:w="1553" w:type="dxa"/>
            <w:shd w:val="clear" w:color="auto" w:fill="auto"/>
          </w:tcPr>
          <w:p w14:paraId="4123E8BC" w14:textId="77777777" w:rsidR="002C4EDD" w:rsidRDefault="002C4EDD" w:rsidP="002C4EDD">
            <w:pPr>
              <w:rPr>
                <w:rFonts w:cstheme="minorHAnsi"/>
                <w:b/>
              </w:rPr>
            </w:pPr>
          </w:p>
        </w:tc>
      </w:tr>
      <w:tr w:rsidR="00632CE9" w:rsidRPr="00C664CD" w14:paraId="7835E76E" w14:textId="77777777" w:rsidTr="00632CE9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275E2855" w14:textId="21228CF0" w:rsidR="00632CE9" w:rsidRPr="00AB45EF" w:rsidRDefault="00632CE9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23E192C" w14:textId="50B9CE84" w:rsidR="00632CE9" w:rsidRPr="00632CE9" w:rsidRDefault="00632CE9" w:rsidP="00632CE9">
            <w:pPr>
              <w:jc w:val="center"/>
              <w:rPr>
                <w:rFonts w:cstheme="minorHAnsi"/>
                <w:i/>
              </w:rPr>
            </w:pPr>
            <w:r w:rsidRPr="00632CE9">
              <w:rPr>
                <w:rFonts w:cstheme="minorHAnsi"/>
                <w:i/>
              </w:rPr>
              <w:t>Lunc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3589417" w14:textId="77777777" w:rsidR="00632CE9" w:rsidRDefault="00632CE9" w:rsidP="002C4EDD">
            <w:pPr>
              <w:rPr>
                <w:rFonts w:cstheme="minorHAnsi"/>
                <w:b/>
              </w:rPr>
            </w:pPr>
          </w:p>
        </w:tc>
      </w:tr>
      <w:tr w:rsidR="00E93594" w:rsidRPr="00B1234B" w14:paraId="6ED5EF5A" w14:textId="77777777" w:rsidTr="00F53F9E">
        <w:trPr>
          <w:trHeight w:val="386"/>
        </w:trPr>
        <w:tc>
          <w:tcPr>
            <w:tcW w:w="1555" w:type="dxa"/>
            <w:shd w:val="clear" w:color="auto" w:fill="auto"/>
          </w:tcPr>
          <w:p w14:paraId="0D7C9C6F" w14:textId="7C7A5A6A" w:rsidR="00E93594" w:rsidRPr="00E93594" w:rsidRDefault="00E93594" w:rsidP="002C4EDD">
            <w:pPr>
              <w:rPr>
                <w:rFonts w:cstheme="minorHAnsi"/>
              </w:rPr>
            </w:pPr>
            <w:r w:rsidRPr="00E93594">
              <w:rPr>
                <w:rFonts w:cstheme="minorHAnsi"/>
              </w:rPr>
              <w:t>13:30-15:</w:t>
            </w:r>
            <w:r w:rsidR="00BE0082">
              <w:rPr>
                <w:rFonts w:cstheme="minorHAnsi"/>
              </w:rPr>
              <w:t>0</w:t>
            </w:r>
            <w:r w:rsidRPr="00E93594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auto"/>
          </w:tcPr>
          <w:p w14:paraId="0089FF42" w14:textId="3623AFEC" w:rsidR="00E93594" w:rsidRPr="00E93594" w:rsidRDefault="00586030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Report back from e</w:t>
            </w:r>
            <w:r w:rsidR="00F53F9E">
              <w:rPr>
                <w:rFonts w:cstheme="minorHAnsi"/>
              </w:rPr>
              <w:t xml:space="preserve">ach WG/TF on their </w:t>
            </w:r>
            <w:r w:rsidR="00F53F9E" w:rsidRPr="007135AB">
              <w:rPr>
                <w:rFonts w:cstheme="minorHAnsi"/>
              </w:rPr>
              <w:t xml:space="preserve">current </w:t>
            </w:r>
            <w:r w:rsidR="00F53F9E">
              <w:rPr>
                <w:rFonts w:cstheme="minorHAnsi"/>
              </w:rPr>
              <w:t xml:space="preserve">work, issues and </w:t>
            </w:r>
            <w:r w:rsidR="00F53F9E" w:rsidRPr="007135AB">
              <w:rPr>
                <w:rFonts w:cstheme="minorHAnsi"/>
              </w:rPr>
              <w:t>trend</w:t>
            </w:r>
            <w:r w:rsidR="00F53F9E">
              <w:rPr>
                <w:rFonts w:cstheme="minorHAnsi"/>
              </w:rPr>
              <w:t>s, and t</w:t>
            </w:r>
            <w:r w:rsidR="00041C4D">
              <w:rPr>
                <w:rFonts w:cstheme="minorHAnsi"/>
              </w:rPr>
              <w:t>he</w:t>
            </w:r>
            <w:r w:rsidR="00F53F9E">
              <w:rPr>
                <w:rFonts w:cstheme="minorHAnsi"/>
              </w:rPr>
              <w:t xml:space="preserve"> five </w:t>
            </w:r>
            <w:r w:rsidR="00E93594" w:rsidRPr="007135AB">
              <w:rPr>
                <w:rFonts w:cstheme="minorHAnsi"/>
              </w:rPr>
              <w:t>priorit</w:t>
            </w:r>
            <w:r w:rsidR="00F53F9E">
              <w:rPr>
                <w:rFonts w:cstheme="minorHAnsi"/>
              </w:rPr>
              <w:t>y area</w:t>
            </w:r>
            <w:r w:rsidR="00EB5BAE">
              <w:rPr>
                <w:rFonts w:cstheme="minorHAnsi"/>
              </w:rPr>
              <w:t>s</w:t>
            </w:r>
            <w:r w:rsidR="00F53F9E">
              <w:rPr>
                <w:rFonts w:cstheme="minorHAnsi"/>
              </w:rPr>
              <w:t xml:space="preserve"> </w:t>
            </w:r>
            <w:r w:rsidR="00041C4D">
              <w:rPr>
                <w:rFonts w:cstheme="minorHAnsi"/>
              </w:rPr>
              <w:t>from the new Strategic Plan 2019-2028</w:t>
            </w:r>
            <w:r w:rsidR="00041C4D" w:rsidRPr="007135A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at</w:t>
            </w:r>
            <w:r w:rsidR="00F53F9E">
              <w:rPr>
                <w:rFonts w:cstheme="minorHAnsi"/>
              </w:rPr>
              <w:t xml:space="preserve"> they </w:t>
            </w:r>
            <w:r w:rsidR="00041C4D">
              <w:rPr>
                <w:rFonts w:cstheme="minorHAnsi"/>
              </w:rPr>
              <w:t xml:space="preserve">will </w:t>
            </w:r>
            <w:r w:rsidR="00F53F9E">
              <w:rPr>
                <w:rFonts w:cstheme="minorHAnsi"/>
              </w:rPr>
              <w:t>support</w:t>
            </w:r>
            <w:r w:rsidR="00041C4D">
              <w:rPr>
                <w:rFonts w:cstheme="minorHAnsi"/>
              </w:rPr>
              <w:t>.</w:t>
            </w:r>
          </w:p>
        </w:tc>
        <w:tc>
          <w:tcPr>
            <w:tcW w:w="1553" w:type="dxa"/>
            <w:shd w:val="clear" w:color="auto" w:fill="auto"/>
          </w:tcPr>
          <w:p w14:paraId="1CAB3326" w14:textId="48F22B86" w:rsidR="00E93594" w:rsidRDefault="00E93594" w:rsidP="002C4EDD">
            <w:pPr>
              <w:rPr>
                <w:rFonts w:cstheme="minorHAnsi"/>
                <w:b/>
              </w:rPr>
            </w:pPr>
          </w:p>
        </w:tc>
      </w:tr>
      <w:tr w:rsidR="00632CE9" w:rsidRPr="00B1234B" w14:paraId="4C95DE0C" w14:textId="77777777" w:rsidTr="00632CE9">
        <w:trPr>
          <w:trHeight w:val="386"/>
        </w:trPr>
        <w:tc>
          <w:tcPr>
            <w:tcW w:w="1555" w:type="dxa"/>
            <w:shd w:val="clear" w:color="auto" w:fill="D9D9D9" w:themeFill="background1" w:themeFillShade="D9"/>
          </w:tcPr>
          <w:p w14:paraId="5DBF9FD9" w14:textId="790F84A9" w:rsidR="00632CE9" w:rsidRPr="00E93594" w:rsidRDefault="00632CE9" w:rsidP="00632CE9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-</w:t>
            </w: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586030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1B64432B" w14:textId="239FC3B1" w:rsidR="00632CE9" w:rsidRDefault="00632CE9" w:rsidP="00632CE9">
            <w:pPr>
              <w:jc w:val="center"/>
              <w:rPr>
                <w:rFonts w:cstheme="minorHAnsi"/>
              </w:rPr>
            </w:pPr>
            <w:r w:rsidRPr="00586030">
              <w:rPr>
                <w:rFonts w:cstheme="minorHAnsi"/>
                <w:i/>
              </w:rPr>
              <w:t>Coffee Break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0717B58" w14:textId="77777777" w:rsidR="00632CE9" w:rsidRDefault="00632CE9" w:rsidP="00632CE9">
            <w:pPr>
              <w:rPr>
                <w:rFonts w:cstheme="minorHAnsi"/>
                <w:b/>
              </w:rPr>
            </w:pPr>
          </w:p>
        </w:tc>
      </w:tr>
      <w:tr w:rsidR="00EB5BAE" w:rsidRPr="00C631C6" w14:paraId="47662CA8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5615F0D5" w14:textId="47CB7950" w:rsidR="00EB5BAE" w:rsidRDefault="00EB5BAE" w:rsidP="002C4ED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43" w:type="dxa"/>
          </w:tcPr>
          <w:p w14:paraId="7F38C3CC" w14:textId="160AF8AD" w:rsidR="00EB5BAE" w:rsidRPr="001D2AE8" w:rsidRDefault="008D1612" w:rsidP="002C4ED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6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EB5BAE" w:rsidRPr="001D2AE8">
              <w:rPr>
                <w:rFonts w:cstheme="minorHAnsi"/>
                <w:b/>
              </w:rPr>
              <w:t xml:space="preserve">Report and Approval of Key Decisions from MoP10 </w:t>
            </w:r>
          </w:p>
          <w:p w14:paraId="22C4FB84" w14:textId="4B02CEA7" w:rsidR="00EB5BAE" w:rsidRPr="00EB5BAE" w:rsidRDefault="00EB5BAE" w:rsidP="002C4EDD">
            <w:pPr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Rapporteur</w:t>
            </w:r>
          </w:p>
        </w:tc>
        <w:tc>
          <w:tcPr>
            <w:tcW w:w="1553" w:type="dxa"/>
          </w:tcPr>
          <w:p w14:paraId="79F1AC26" w14:textId="77777777" w:rsidR="00EB5BAE" w:rsidRPr="00C631C6" w:rsidRDefault="00EB5BAE" w:rsidP="002C4EDD">
            <w:pPr>
              <w:rPr>
                <w:rFonts w:cstheme="minorHAnsi"/>
              </w:rPr>
            </w:pPr>
          </w:p>
        </w:tc>
      </w:tr>
      <w:tr w:rsidR="00F53F9E" w:rsidRPr="00C631C6" w14:paraId="1D1687AF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6F5AE3C1" w14:textId="38705075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163AF897" w14:textId="1B63D342" w:rsidR="00F53F9E" w:rsidRPr="00C631C6" w:rsidRDefault="00F53F9E" w:rsidP="00EB5BAE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0D4918">
              <w:rPr>
                <w:rFonts w:cstheme="minorHAnsi"/>
              </w:rPr>
              <w:t xml:space="preserve">Approval on the Decisions </w:t>
            </w:r>
          </w:p>
        </w:tc>
        <w:tc>
          <w:tcPr>
            <w:tcW w:w="1553" w:type="dxa"/>
          </w:tcPr>
          <w:p w14:paraId="3D91CA9C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4A45E9E1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04600338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20FE89CB" w14:textId="77777777" w:rsidR="00F53F9E" w:rsidRPr="007135AB" w:rsidRDefault="00F53F9E" w:rsidP="00EB5BAE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doption on Secretariat’s Workplan and Budget for 2019 – 2020</w:t>
            </w:r>
          </w:p>
        </w:tc>
        <w:tc>
          <w:tcPr>
            <w:tcW w:w="1553" w:type="dxa"/>
          </w:tcPr>
          <w:p w14:paraId="6B3E2608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65AAEE28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C1F42B2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4C5FA9A3" w14:textId="77777777" w:rsidR="00F53F9E" w:rsidRPr="007135AB" w:rsidRDefault="00F53F9E" w:rsidP="00EB5BAE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Core points for fund raising proposal </w:t>
            </w:r>
          </w:p>
        </w:tc>
        <w:tc>
          <w:tcPr>
            <w:tcW w:w="1553" w:type="dxa"/>
          </w:tcPr>
          <w:p w14:paraId="314601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0D981A9A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697F62AC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381050D6" w14:textId="6A81E5A3" w:rsidR="00F53F9E" w:rsidRPr="007135AB" w:rsidRDefault="008D1612" w:rsidP="00EB5BAE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Election and Appointment of Management </w:t>
            </w:r>
            <w:proofErr w:type="gramStart"/>
            <w:r w:rsidRPr="007135AB">
              <w:rPr>
                <w:rFonts w:cstheme="minorHAnsi"/>
              </w:rPr>
              <w:t xml:space="preserve">Committee </w:t>
            </w:r>
            <w:r>
              <w:rPr>
                <w:rFonts w:cstheme="minorHAnsi"/>
              </w:rPr>
              <w:t xml:space="preserve"> and</w:t>
            </w:r>
            <w:proofErr w:type="gramEnd"/>
            <w:r>
              <w:rPr>
                <w:rFonts w:cstheme="minorHAnsi"/>
              </w:rPr>
              <w:t xml:space="preserve"> Finance Committee</w:t>
            </w:r>
          </w:p>
        </w:tc>
        <w:tc>
          <w:tcPr>
            <w:tcW w:w="1553" w:type="dxa"/>
          </w:tcPr>
          <w:p w14:paraId="616F80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8D1612" w:rsidRPr="00C631C6" w14:paraId="432E199F" w14:textId="77777777" w:rsidTr="00F53F9E">
        <w:tc>
          <w:tcPr>
            <w:tcW w:w="1555" w:type="dxa"/>
            <w:tcBorders>
              <w:right w:val="nil"/>
            </w:tcBorders>
          </w:tcPr>
          <w:p w14:paraId="67641F0C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070806E0" w14:textId="70F17FA2" w:rsidR="008D1612" w:rsidRPr="007135AB" w:rsidRDefault="008D1612" w:rsidP="008D1612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Election and Appointment of new Chair and Vice Chair </w:t>
            </w:r>
          </w:p>
        </w:tc>
        <w:tc>
          <w:tcPr>
            <w:tcW w:w="1553" w:type="dxa"/>
          </w:tcPr>
          <w:p w14:paraId="59FC67FC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2C3D87F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053944B2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6E5A3448" w14:textId="77777777" w:rsidR="008D1612" w:rsidRPr="007135AB" w:rsidRDefault="008D1612" w:rsidP="008D1612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nnouncement of new MoU with MOE-K</w:t>
            </w:r>
          </w:p>
        </w:tc>
        <w:tc>
          <w:tcPr>
            <w:tcW w:w="1553" w:type="dxa"/>
          </w:tcPr>
          <w:p w14:paraId="01BE760F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AE098A6" w14:textId="77777777" w:rsidTr="00374122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E5538B6" w14:textId="77777777" w:rsidR="008D1612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7F1E66FF" w14:textId="77777777" w:rsidR="008D1612" w:rsidRPr="007135AB" w:rsidRDefault="008D1612" w:rsidP="008D1612">
            <w:pPr>
              <w:pStyle w:val="ListParagraph"/>
              <w:numPr>
                <w:ilvl w:val="0"/>
                <w:numId w:val="7"/>
              </w:numPr>
              <w:ind w:left="457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Date and venue of the next Meeting of Partners </w:t>
            </w:r>
          </w:p>
        </w:tc>
        <w:tc>
          <w:tcPr>
            <w:tcW w:w="1553" w:type="dxa"/>
          </w:tcPr>
          <w:p w14:paraId="7023076B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5F208BBF" w14:textId="77777777" w:rsidTr="00710DF7">
        <w:trPr>
          <w:trHeight w:val="323"/>
        </w:trPr>
        <w:tc>
          <w:tcPr>
            <w:tcW w:w="1555" w:type="dxa"/>
            <w:tcBorders>
              <w:right w:val="nil"/>
            </w:tcBorders>
          </w:tcPr>
          <w:p w14:paraId="19E1B787" w14:textId="1CA0C0BE" w:rsidR="008D1612" w:rsidRPr="00C631C6" w:rsidRDefault="008D1612" w:rsidP="008D1612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7:00-17:30</w:t>
            </w:r>
          </w:p>
        </w:tc>
        <w:tc>
          <w:tcPr>
            <w:tcW w:w="6243" w:type="dxa"/>
          </w:tcPr>
          <w:p w14:paraId="1DCAE8A3" w14:textId="24A44DAB" w:rsidR="008D1612" w:rsidRPr="001D2AE8" w:rsidRDefault="008D1612" w:rsidP="008D161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7</w:t>
            </w:r>
            <w:r w:rsidRPr="001D2AE8">
              <w:rPr>
                <w:rFonts w:cstheme="minorHAnsi"/>
                <w:b/>
              </w:rPr>
              <w:t>. Closing Ceremony</w:t>
            </w:r>
          </w:p>
          <w:p w14:paraId="57F5AE0A" w14:textId="0C4B7B93" w:rsidR="008D1612" w:rsidRDefault="008D1612" w:rsidP="008D1612">
            <w:pPr>
              <w:rPr>
                <w:rFonts w:cstheme="minorHAnsi"/>
              </w:rPr>
            </w:pPr>
            <w:r w:rsidRPr="00FA10E9">
              <w:rPr>
                <w:rFonts w:cstheme="minorHAnsi"/>
                <w:i/>
              </w:rPr>
              <w:t>Rapporteur:</w:t>
            </w:r>
          </w:p>
        </w:tc>
        <w:tc>
          <w:tcPr>
            <w:tcW w:w="1553" w:type="dxa"/>
          </w:tcPr>
          <w:p w14:paraId="56D25C02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</w:tbl>
    <w:p w14:paraId="11020AD8" w14:textId="77777777" w:rsidR="004851FC" w:rsidRDefault="004851FC" w:rsidP="007E412C">
      <w:pPr>
        <w:tabs>
          <w:tab w:val="left" w:pos="2400"/>
        </w:tabs>
        <w:spacing w:after="120"/>
        <w:rPr>
          <w:b/>
          <w:sz w:val="28"/>
          <w:szCs w:val="28"/>
        </w:rPr>
      </w:pPr>
    </w:p>
    <w:sectPr w:rsidR="004851FC" w:rsidSect="00C3307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E75F9" w14:textId="77777777" w:rsidR="00FA5E68" w:rsidRDefault="00FA5E68" w:rsidP="00647AB3">
      <w:pPr>
        <w:spacing w:after="0" w:line="240" w:lineRule="auto"/>
      </w:pPr>
      <w:r>
        <w:separator/>
      </w:r>
    </w:p>
  </w:endnote>
  <w:endnote w:type="continuationSeparator" w:id="0">
    <w:p w14:paraId="26D36C31" w14:textId="77777777" w:rsidR="00FA5E68" w:rsidRDefault="00FA5E68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82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23AC8" w14:textId="769A5E07" w:rsidR="007E412C" w:rsidRDefault="007E4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B5F66" w14:textId="77777777" w:rsidR="00FA5E68" w:rsidRDefault="00FA5E68" w:rsidP="00647AB3">
      <w:pPr>
        <w:spacing w:after="0" w:line="240" w:lineRule="auto"/>
      </w:pPr>
      <w:r>
        <w:separator/>
      </w:r>
    </w:p>
  </w:footnote>
  <w:footnote w:type="continuationSeparator" w:id="0">
    <w:p w14:paraId="65B02C94" w14:textId="77777777" w:rsidR="00FA5E68" w:rsidRDefault="00FA5E68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14F9D" w14:textId="678C1672" w:rsidR="005B5E67" w:rsidRPr="00255447" w:rsidRDefault="005B5E67" w:rsidP="005B5E67">
    <w:pPr>
      <w:pStyle w:val="Header"/>
      <w:pBdr>
        <w:bottom w:val="single" w:sz="4" w:space="1" w:color="auto"/>
      </w:pBdr>
      <w:spacing w:after="0"/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 w:rsidR="00374122">
      <w:rPr>
        <w:rFonts w:cs="Arial"/>
        <w:i/>
        <w:sz w:val="20"/>
        <w:szCs w:val="20"/>
        <w:lang w:val="de-DE"/>
      </w:rPr>
      <w:t xml:space="preserve">/MOP10/Document </w:t>
    </w:r>
    <w:r w:rsidR="00557F38">
      <w:rPr>
        <w:rFonts w:cs="Arial"/>
        <w:i/>
        <w:sz w:val="20"/>
        <w:szCs w:val="20"/>
        <w:lang w:val="de-D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00955"/>
    <w:multiLevelType w:val="hybridMultilevel"/>
    <w:tmpl w:val="54E2FC86"/>
    <w:lvl w:ilvl="0" w:tplc="30A0BEA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1"/>
  </w:num>
  <w:num w:numId="7">
    <w:abstractNumId w:val="4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MDU2szA1MDG3tDBW0lEKTi0uzszPAykwrAUAMzQRmiwAAAA="/>
  </w:docVars>
  <w:rsids>
    <w:rsidRoot w:val="00C33073"/>
    <w:rsid w:val="00033765"/>
    <w:rsid w:val="0003546B"/>
    <w:rsid w:val="00041C4D"/>
    <w:rsid w:val="0006020F"/>
    <w:rsid w:val="00096CB0"/>
    <w:rsid w:val="000E619F"/>
    <w:rsid w:val="00110E1A"/>
    <w:rsid w:val="0015196D"/>
    <w:rsid w:val="0016367D"/>
    <w:rsid w:val="001D2AE8"/>
    <w:rsid w:val="001E6B84"/>
    <w:rsid w:val="00221E62"/>
    <w:rsid w:val="00237EC4"/>
    <w:rsid w:val="00255447"/>
    <w:rsid w:val="00262622"/>
    <w:rsid w:val="00267FBA"/>
    <w:rsid w:val="002A4B79"/>
    <w:rsid w:val="002B015C"/>
    <w:rsid w:val="002C4EDD"/>
    <w:rsid w:val="002F268D"/>
    <w:rsid w:val="00321881"/>
    <w:rsid w:val="003535B0"/>
    <w:rsid w:val="00374122"/>
    <w:rsid w:val="003D7A4F"/>
    <w:rsid w:val="00461767"/>
    <w:rsid w:val="004851FC"/>
    <w:rsid w:val="004911FF"/>
    <w:rsid w:val="00523028"/>
    <w:rsid w:val="00547F37"/>
    <w:rsid w:val="00557F38"/>
    <w:rsid w:val="005833EF"/>
    <w:rsid w:val="00586030"/>
    <w:rsid w:val="005B4D94"/>
    <w:rsid w:val="005B5E67"/>
    <w:rsid w:val="00632CE9"/>
    <w:rsid w:val="0064240C"/>
    <w:rsid w:val="00647AB3"/>
    <w:rsid w:val="006577C1"/>
    <w:rsid w:val="006E2379"/>
    <w:rsid w:val="007016F1"/>
    <w:rsid w:val="00710EFA"/>
    <w:rsid w:val="007135AB"/>
    <w:rsid w:val="007225CD"/>
    <w:rsid w:val="007566B3"/>
    <w:rsid w:val="007A3379"/>
    <w:rsid w:val="007C7A38"/>
    <w:rsid w:val="007D46D3"/>
    <w:rsid w:val="007E412C"/>
    <w:rsid w:val="008613E0"/>
    <w:rsid w:val="00892FC6"/>
    <w:rsid w:val="008C2AA5"/>
    <w:rsid w:val="008D1612"/>
    <w:rsid w:val="00903007"/>
    <w:rsid w:val="0094218C"/>
    <w:rsid w:val="00953EF6"/>
    <w:rsid w:val="00962F79"/>
    <w:rsid w:val="00977189"/>
    <w:rsid w:val="00A253EB"/>
    <w:rsid w:val="00A264F6"/>
    <w:rsid w:val="00A6202B"/>
    <w:rsid w:val="00AB45EF"/>
    <w:rsid w:val="00AC0864"/>
    <w:rsid w:val="00AC0AD5"/>
    <w:rsid w:val="00AE4CCE"/>
    <w:rsid w:val="00AF5027"/>
    <w:rsid w:val="00B80813"/>
    <w:rsid w:val="00B90C49"/>
    <w:rsid w:val="00BA4EB9"/>
    <w:rsid w:val="00BE0082"/>
    <w:rsid w:val="00BF222A"/>
    <w:rsid w:val="00BF7AED"/>
    <w:rsid w:val="00C33073"/>
    <w:rsid w:val="00CC1F51"/>
    <w:rsid w:val="00D156E0"/>
    <w:rsid w:val="00D36BF3"/>
    <w:rsid w:val="00D45CCB"/>
    <w:rsid w:val="00DA6C65"/>
    <w:rsid w:val="00DC2325"/>
    <w:rsid w:val="00E036F0"/>
    <w:rsid w:val="00E25933"/>
    <w:rsid w:val="00E93594"/>
    <w:rsid w:val="00EB5BAE"/>
    <w:rsid w:val="00EC7303"/>
    <w:rsid w:val="00EE3DCF"/>
    <w:rsid w:val="00EE6949"/>
    <w:rsid w:val="00F00366"/>
    <w:rsid w:val="00F31C03"/>
    <w:rsid w:val="00F37504"/>
    <w:rsid w:val="00F53F9E"/>
    <w:rsid w:val="00FA5E68"/>
    <w:rsid w:val="00FC18E8"/>
    <w:rsid w:val="00FD2E00"/>
    <w:rsid w:val="00FE7AB1"/>
    <w:rsid w:val="00FF11D7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C405E"/>
  <w15:chartTrackingRefBased/>
  <w15:docId w15:val="{222ED10E-CCC0-4B96-89B4-59F0EE9C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맑은 고딕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926AF-5AF4-47A5-87D3-65A24855A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Hyeseon Do</cp:lastModifiedBy>
  <cp:revision>4</cp:revision>
  <dcterms:created xsi:type="dcterms:W3CDTF">2018-10-17T07:08:00Z</dcterms:created>
  <dcterms:modified xsi:type="dcterms:W3CDTF">2018-10-19T01:16:00Z</dcterms:modified>
</cp:coreProperties>
</file>